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page" w:horzAnchor="margin" w:tblpY="1336"/>
        <w:tblW w:w="12753" w:type="dxa"/>
        <w:tblLook w:val="04A0" w:firstRow="1" w:lastRow="0" w:firstColumn="1" w:lastColumn="0" w:noHBand="0" w:noVBand="1"/>
      </w:tblPr>
      <w:tblGrid>
        <w:gridCol w:w="2405"/>
        <w:gridCol w:w="1985"/>
        <w:gridCol w:w="1417"/>
        <w:gridCol w:w="2693"/>
        <w:gridCol w:w="2694"/>
        <w:gridCol w:w="1559"/>
      </w:tblGrid>
      <w:tr w:rsidR="002C4EE8" w:rsidTr="00EB7234">
        <w:trPr>
          <w:trHeight w:val="571"/>
        </w:trPr>
        <w:tc>
          <w:tcPr>
            <w:tcW w:w="12753" w:type="dxa"/>
            <w:gridSpan w:val="6"/>
            <w:vAlign w:val="center"/>
          </w:tcPr>
          <w:p w:rsidR="002C4EE8" w:rsidRPr="00A8308C" w:rsidRDefault="00C07CF2" w:rsidP="00F550B6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353A71">
              <w:rPr>
                <w:rFonts w:cs="2  Nazanin" w:hint="cs"/>
                <w:b/>
                <w:bCs/>
                <w:sz w:val="24"/>
                <w:szCs w:val="24"/>
                <w:rtl/>
              </w:rPr>
              <w:t>برنامه هفتگی ترم</w:t>
            </w:r>
            <w:r w:rsidR="00F550B6">
              <w:rPr>
                <w:rFonts w:cs="2  Nazanin" w:hint="cs"/>
                <w:b/>
                <w:bCs/>
                <w:sz w:val="24"/>
                <w:szCs w:val="24"/>
                <w:rtl/>
              </w:rPr>
              <w:t>2</w:t>
            </w:r>
            <w:r w:rsidRPr="00353A71">
              <w:rPr>
                <w:rFonts w:cs="2  Nazanin" w:hint="cs"/>
                <w:b/>
                <w:bCs/>
                <w:sz w:val="24"/>
                <w:szCs w:val="24"/>
                <w:rtl/>
              </w:rPr>
              <w:t xml:space="preserve"> مهندسی بهداشت محیط نیمسال </w:t>
            </w:r>
            <w:r w:rsidRPr="00547DD5">
              <w:rPr>
                <w:rFonts w:cs="2 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F550B6">
              <w:rPr>
                <w:rFonts w:cs="2  Nazanin" w:hint="cs"/>
                <w:b/>
                <w:bCs/>
                <w:sz w:val="24"/>
                <w:szCs w:val="24"/>
                <w:rtl/>
              </w:rPr>
              <w:t>دوم</w:t>
            </w:r>
            <w:r w:rsidRPr="00547DD5">
              <w:rPr>
                <w:rFonts w:cs="2  Nazanin" w:hint="cs"/>
                <w:b/>
                <w:bCs/>
                <w:sz w:val="24"/>
                <w:szCs w:val="24"/>
                <w:rtl/>
              </w:rPr>
              <w:t xml:space="preserve"> 9</w:t>
            </w:r>
            <w:r w:rsidR="00AD2579">
              <w:rPr>
                <w:rFonts w:cs="2  Nazanin" w:hint="cs"/>
                <w:b/>
                <w:bCs/>
                <w:sz w:val="24"/>
                <w:szCs w:val="24"/>
                <w:rtl/>
              </w:rPr>
              <w:t>9</w:t>
            </w:r>
            <w:r w:rsidRPr="00547DD5">
              <w:rPr>
                <w:rFonts w:cs="2  Nazanin" w:hint="cs"/>
                <w:b/>
                <w:bCs/>
                <w:sz w:val="24"/>
                <w:szCs w:val="24"/>
                <w:rtl/>
              </w:rPr>
              <w:t>-98</w:t>
            </w:r>
          </w:p>
        </w:tc>
      </w:tr>
      <w:tr w:rsidR="002B462C" w:rsidTr="00EB7234">
        <w:trPr>
          <w:trHeight w:val="682"/>
        </w:trPr>
        <w:tc>
          <w:tcPr>
            <w:tcW w:w="2405" w:type="dxa"/>
            <w:vAlign w:val="center"/>
          </w:tcPr>
          <w:p w:rsidR="002C4EE8" w:rsidRPr="00A8308C" w:rsidRDefault="002C4EE8" w:rsidP="007B5F4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18-16</w:t>
            </w:r>
          </w:p>
        </w:tc>
        <w:tc>
          <w:tcPr>
            <w:tcW w:w="1985" w:type="dxa"/>
            <w:vAlign w:val="center"/>
          </w:tcPr>
          <w:p w:rsidR="002C4EE8" w:rsidRPr="00A8308C" w:rsidRDefault="002C4EE8" w:rsidP="007B5F4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16-14</w:t>
            </w:r>
          </w:p>
        </w:tc>
        <w:tc>
          <w:tcPr>
            <w:tcW w:w="1417" w:type="dxa"/>
            <w:shd w:val="clear" w:color="auto" w:fill="EEECE1" w:themeFill="background2"/>
            <w:vAlign w:val="center"/>
          </w:tcPr>
          <w:p w:rsidR="002C4EE8" w:rsidRPr="00A8308C" w:rsidRDefault="002C4EE8" w:rsidP="007B5F4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14-12</w:t>
            </w:r>
          </w:p>
        </w:tc>
        <w:tc>
          <w:tcPr>
            <w:tcW w:w="2693" w:type="dxa"/>
            <w:vAlign w:val="center"/>
          </w:tcPr>
          <w:p w:rsidR="002C4EE8" w:rsidRPr="00A8308C" w:rsidRDefault="002C4EE8" w:rsidP="007B5F4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12-10</w:t>
            </w:r>
          </w:p>
        </w:tc>
        <w:tc>
          <w:tcPr>
            <w:tcW w:w="2694" w:type="dxa"/>
            <w:vAlign w:val="center"/>
          </w:tcPr>
          <w:p w:rsidR="002C4EE8" w:rsidRPr="00A8308C" w:rsidRDefault="002C4EE8" w:rsidP="007B5F4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10-8</w:t>
            </w:r>
          </w:p>
        </w:tc>
        <w:tc>
          <w:tcPr>
            <w:tcW w:w="1559" w:type="dxa"/>
            <w:vAlign w:val="center"/>
          </w:tcPr>
          <w:p w:rsidR="002C4EE8" w:rsidRPr="00A8308C" w:rsidRDefault="002C4EE8" w:rsidP="007B5F42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ایام هفته</w:t>
            </w:r>
          </w:p>
        </w:tc>
      </w:tr>
      <w:tr w:rsidR="00C07CF2" w:rsidTr="00EB7234">
        <w:trPr>
          <w:trHeight w:val="1022"/>
        </w:trPr>
        <w:tc>
          <w:tcPr>
            <w:tcW w:w="2405" w:type="dxa"/>
            <w:vAlign w:val="center"/>
          </w:tcPr>
          <w:p w:rsidR="00C07CF2" w:rsidRPr="000A16A5" w:rsidRDefault="00C07CF2" w:rsidP="00D778ED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985" w:type="dxa"/>
            <w:vAlign w:val="center"/>
          </w:tcPr>
          <w:p w:rsidR="00C07CF2" w:rsidRPr="000A16A5" w:rsidRDefault="00C07CF2" w:rsidP="00C07CF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417" w:type="dxa"/>
            <w:shd w:val="clear" w:color="auto" w:fill="EEECE1" w:themeFill="background2"/>
            <w:vAlign w:val="center"/>
          </w:tcPr>
          <w:p w:rsidR="00C07CF2" w:rsidRPr="000A16A5" w:rsidRDefault="00C07CF2" w:rsidP="00C07CF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693" w:type="dxa"/>
            <w:vAlign w:val="center"/>
          </w:tcPr>
          <w:p w:rsidR="00F837C9" w:rsidRDefault="00F550B6" w:rsidP="00F837C9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تاریخ تحلیلی اسلام</w:t>
            </w:r>
          </w:p>
          <w:p w:rsidR="00F550B6" w:rsidRDefault="00F550B6" w:rsidP="00F550B6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استاد سعادتی</w:t>
            </w:r>
          </w:p>
          <w:p w:rsidR="00F550B6" w:rsidRDefault="00F550B6" w:rsidP="00F550B6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(م با ب.ح و اتاق عمل)</w:t>
            </w:r>
          </w:p>
          <w:p w:rsidR="00FA3985" w:rsidRPr="00FF7F10" w:rsidRDefault="00FA3985" w:rsidP="00FA3985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207</w:t>
            </w:r>
          </w:p>
        </w:tc>
        <w:tc>
          <w:tcPr>
            <w:tcW w:w="2694" w:type="dxa"/>
            <w:vAlign w:val="center"/>
          </w:tcPr>
          <w:p w:rsidR="00F837C9" w:rsidRDefault="00F550B6" w:rsidP="00D778ED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شیمی محیط</w:t>
            </w:r>
          </w:p>
          <w:p w:rsidR="00F550B6" w:rsidRDefault="00F550B6" w:rsidP="00F550B6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دکتر ماروسی</w:t>
            </w:r>
          </w:p>
          <w:p w:rsidR="00FA3985" w:rsidRPr="00FF7F10" w:rsidRDefault="00FA3985" w:rsidP="00FA3985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204</w:t>
            </w:r>
          </w:p>
        </w:tc>
        <w:tc>
          <w:tcPr>
            <w:tcW w:w="1559" w:type="dxa"/>
            <w:vAlign w:val="center"/>
          </w:tcPr>
          <w:p w:rsidR="00C07CF2" w:rsidRPr="00A8308C" w:rsidRDefault="00C07CF2" w:rsidP="00C07CF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شنبه</w:t>
            </w:r>
          </w:p>
        </w:tc>
      </w:tr>
      <w:tr w:rsidR="00C07CF2" w:rsidTr="00EB7234">
        <w:trPr>
          <w:trHeight w:val="1085"/>
        </w:trPr>
        <w:tc>
          <w:tcPr>
            <w:tcW w:w="2405" w:type="dxa"/>
            <w:vAlign w:val="center"/>
          </w:tcPr>
          <w:p w:rsidR="00F550B6" w:rsidRDefault="00F550B6" w:rsidP="00F550B6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ریاضی 2</w:t>
            </w:r>
          </w:p>
          <w:p w:rsidR="00F550B6" w:rsidRDefault="00F550B6" w:rsidP="00F550B6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دکتر صدیقی</w:t>
            </w:r>
          </w:p>
          <w:p w:rsidR="00F837C9" w:rsidRPr="00353A71" w:rsidRDefault="00F550B6" w:rsidP="00F550B6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(متغیر)</w:t>
            </w:r>
            <w:r w:rsidR="00FA3985">
              <w:rPr>
                <w:rFonts w:cs="2  Nazanin" w:hint="cs"/>
                <w:b/>
                <w:bCs/>
                <w:sz w:val="24"/>
                <w:szCs w:val="24"/>
                <w:rtl/>
              </w:rPr>
              <w:t xml:space="preserve"> 209</w:t>
            </w:r>
          </w:p>
        </w:tc>
        <w:tc>
          <w:tcPr>
            <w:tcW w:w="1985" w:type="dxa"/>
            <w:vAlign w:val="center"/>
          </w:tcPr>
          <w:p w:rsidR="00F837C9" w:rsidRDefault="00F550B6" w:rsidP="00F837C9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ریاضی 2</w:t>
            </w:r>
          </w:p>
          <w:p w:rsidR="00F550B6" w:rsidRDefault="00F550B6" w:rsidP="00F550B6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دکتر صدیقی</w:t>
            </w:r>
          </w:p>
          <w:p w:rsidR="00F550B6" w:rsidRPr="00353A71" w:rsidRDefault="00F550B6" w:rsidP="00F550B6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(ثابت)</w:t>
            </w:r>
            <w:r w:rsidR="00FA3985">
              <w:rPr>
                <w:rFonts w:cs="2  Nazanin" w:hint="cs"/>
                <w:b/>
                <w:bCs/>
                <w:sz w:val="24"/>
                <w:szCs w:val="24"/>
                <w:rtl/>
              </w:rPr>
              <w:t xml:space="preserve"> 209</w:t>
            </w:r>
          </w:p>
        </w:tc>
        <w:tc>
          <w:tcPr>
            <w:tcW w:w="1417" w:type="dxa"/>
            <w:shd w:val="clear" w:color="auto" w:fill="EEECE1" w:themeFill="background2"/>
            <w:vAlign w:val="center"/>
          </w:tcPr>
          <w:p w:rsidR="00C07CF2" w:rsidRPr="00353A71" w:rsidRDefault="00C07CF2" w:rsidP="00C07CF2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2693" w:type="dxa"/>
            <w:vAlign w:val="center"/>
          </w:tcPr>
          <w:p w:rsidR="00F837C9" w:rsidRPr="00FF7F10" w:rsidRDefault="00F837C9" w:rsidP="00F837C9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694" w:type="dxa"/>
            <w:vAlign w:val="center"/>
          </w:tcPr>
          <w:p w:rsidR="00EB7234" w:rsidRPr="00FF7F10" w:rsidRDefault="00EB7234" w:rsidP="00EB7234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559" w:type="dxa"/>
            <w:vAlign w:val="center"/>
          </w:tcPr>
          <w:p w:rsidR="00C07CF2" w:rsidRPr="00A8308C" w:rsidRDefault="00C07CF2" w:rsidP="00C07CF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یکشنبه</w:t>
            </w:r>
          </w:p>
        </w:tc>
      </w:tr>
      <w:tr w:rsidR="00C07CF2" w:rsidTr="00EB7234">
        <w:trPr>
          <w:trHeight w:val="845"/>
        </w:trPr>
        <w:tc>
          <w:tcPr>
            <w:tcW w:w="2405" w:type="dxa"/>
            <w:vAlign w:val="center"/>
          </w:tcPr>
          <w:p w:rsidR="00BC5748" w:rsidRDefault="00BC5748" w:rsidP="00BC5748">
            <w:pPr>
              <w:bidi/>
              <w:jc w:val="center"/>
              <w:rPr>
                <w:rFonts w:cs="2  Nazanin" w:hint="cs"/>
                <w:b/>
                <w:bCs/>
                <w:sz w:val="24"/>
                <w:szCs w:val="24"/>
                <w:rtl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میکروب محیط(آز)</w:t>
            </w:r>
          </w:p>
          <w:p w:rsidR="00EB7234" w:rsidRPr="00353A71" w:rsidRDefault="00BC5748" w:rsidP="00BC5748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مهندس حسینی</w:t>
            </w:r>
            <w:bookmarkStart w:id="0" w:name="_GoBack"/>
            <w:bookmarkEnd w:id="0"/>
          </w:p>
        </w:tc>
        <w:tc>
          <w:tcPr>
            <w:tcW w:w="1985" w:type="dxa"/>
            <w:vAlign w:val="center"/>
          </w:tcPr>
          <w:p w:rsidR="00F837C9" w:rsidRDefault="00BC5748" w:rsidP="00C92867">
            <w:pPr>
              <w:bidi/>
              <w:jc w:val="center"/>
              <w:rPr>
                <w:rFonts w:cs="2  Nazanin" w:hint="cs"/>
                <w:b/>
                <w:bCs/>
                <w:sz w:val="24"/>
                <w:szCs w:val="24"/>
                <w:rtl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میکروب محیط(آز)</w:t>
            </w:r>
          </w:p>
          <w:p w:rsidR="00BC5748" w:rsidRPr="00353A71" w:rsidRDefault="00BC5748" w:rsidP="00BC5748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مهندس حسینی</w:t>
            </w:r>
          </w:p>
        </w:tc>
        <w:tc>
          <w:tcPr>
            <w:tcW w:w="1417" w:type="dxa"/>
            <w:shd w:val="clear" w:color="auto" w:fill="EEECE1" w:themeFill="background2"/>
            <w:vAlign w:val="center"/>
          </w:tcPr>
          <w:p w:rsidR="00C07CF2" w:rsidRPr="00353A71" w:rsidRDefault="00C07CF2" w:rsidP="00C07CF2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2693" w:type="dxa"/>
            <w:vAlign w:val="center"/>
          </w:tcPr>
          <w:p w:rsidR="00F550B6" w:rsidRDefault="00F550B6" w:rsidP="00F550B6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شیمی محیط</w:t>
            </w:r>
          </w:p>
          <w:p w:rsidR="00F550B6" w:rsidRDefault="00F550B6" w:rsidP="00F550B6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(آزمایشگاه)</w:t>
            </w:r>
          </w:p>
          <w:p w:rsidR="00F15BC4" w:rsidRPr="00FF7F10" w:rsidRDefault="00F550B6" w:rsidP="00F550B6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خانم قلی زاده</w:t>
            </w:r>
          </w:p>
        </w:tc>
        <w:tc>
          <w:tcPr>
            <w:tcW w:w="2694" w:type="dxa"/>
            <w:shd w:val="clear" w:color="auto" w:fill="auto"/>
            <w:vAlign w:val="center"/>
          </w:tcPr>
          <w:p w:rsidR="00F837C9" w:rsidRDefault="00F550B6" w:rsidP="00F837C9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شیمی محیط</w:t>
            </w:r>
          </w:p>
          <w:p w:rsidR="00F550B6" w:rsidRDefault="00F550B6" w:rsidP="00F550B6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(آزمایشگاه)</w:t>
            </w:r>
          </w:p>
          <w:p w:rsidR="00F550B6" w:rsidRPr="00FF7F10" w:rsidRDefault="00F550B6" w:rsidP="00F550B6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خانم قلی زاده</w:t>
            </w:r>
          </w:p>
        </w:tc>
        <w:tc>
          <w:tcPr>
            <w:tcW w:w="1559" w:type="dxa"/>
            <w:vAlign w:val="center"/>
          </w:tcPr>
          <w:p w:rsidR="00C07CF2" w:rsidRPr="00A8308C" w:rsidRDefault="00C07CF2" w:rsidP="00C07CF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دوشنبه</w:t>
            </w:r>
          </w:p>
        </w:tc>
      </w:tr>
      <w:tr w:rsidR="00C07CF2" w:rsidTr="00EB7234">
        <w:trPr>
          <w:trHeight w:val="882"/>
        </w:trPr>
        <w:tc>
          <w:tcPr>
            <w:tcW w:w="2405" w:type="dxa"/>
            <w:vAlign w:val="center"/>
          </w:tcPr>
          <w:p w:rsidR="00F550B6" w:rsidRPr="00F550B6" w:rsidRDefault="00F550B6" w:rsidP="00F550B6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 w:rsidRPr="00F550B6"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ادبیات</w:t>
            </w:r>
          </w:p>
          <w:p w:rsidR="00F550B6" w:rsidRPr="00F550B6" w:rsidRDefault="00F550B6" w:rsidP="00F550B6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 w:rsidRPr="00F550B6"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دکتر استوار</w:t>
            </w:r>
          </w:p>
          <w:p w:rsidR="00C92867" w:rsidRDefault="00F550B6" w:rsidP="00F550B6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 w:rsidRPr="00F550B6"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(م با فناوری)</w:t>
            </w:r>
          </w:p>
          <w:p w:rsidR="00FA3985" w:rsidRPr="00353A71" w:rsidRDefault="00FA3985" w:rsidP="00FA3985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207</w:t>
            </w:r>
          </w:p>
        </w:tc>
        <w:tc>
          <w:tcPr>
            <w:tcW w:w="1985" w:type="dxa"/>
            <w:vAlign w:val="center"/>
          </w:tcPr>
          <w:p w:rsidR="00C07CF2" w:rsidRPr="00F550B6" w:rsidRDefault="00F550B6" w:rsidP="00F15BC4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 w:rsidRPr="00F550B6"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ادبیات</w:t>
            </w:r>
          </w:p>
          <w:p w:rsidR="00F550B6" w:rsidRPr="00F550B6" w:rsidRDefault="00F550B6" w:rsidP="00F550B6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 w:rsidRPr="00F550B6"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دکتر استوار</w:t>
            </w:r>
          </w:p>
          <w:p w:rsidR="00F550B6" w:rsidRDefault="00F550B6" w:rsidP="00F550B6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 w:rsidRPr="00F550B6"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(م با فناوری)</w:t>
            </w:r>
          </w:p>
          <w:p w:rsidR="00FA3985" w:rsidRPr="00353A71" w:rsidRDefault="00FA3985" w:rsidP="00FA3985">
            <w:pPr>
              <w:bidi/>
              <w:jc w:val="center"/>
              <w:rPr>
                <w:rFonts w:cs="2 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207</w:t>
            </w:r>
          </w:p>
        </w:tc>
        <w:tc>
          <w:tcPr>
            <w:tcW w:w="1417" w:type="dxa"/>
            <w:shd w:val="clear" w:color="auto" w:fill="EEECE1" w:themeFill="background2"/>
            <w:vAlign w:val="center"/>
          </w:tcPr>
          <w:p w:rsidR="00C07CF2" w:rsidRPr="00353A71" w:rsidRDefault="00C07CF2" w:rsidP="00F15BC4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2693" w:type="dxa"/>
            <w:vAlign w:val="center"/>
          </w:tcPr>
          <w:p w:rsidR="00F837C9" w:rsidRDefault="00F550B6" w:rsidP="00F837C9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ژورنال کلاب</w:t>
            </w:r>
          </w:p>
          <w:p w:rsidR="00F550B6" w:rsidRPr="00FF7F10" w:rsidRDefault="00F550B6" w:rsidP="00F550B6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آمفی تئاتر</w:t>
            </w:r>
          </w:p>
        </w:tc>
        <w:tc>
          <w:tcPr>
            <w:tcW w:w="2694" w:type="dxa"/>
            <w:vAlign w:val="center"/>
          </w:tcPr>
          <w:p w:rsidR="00F837C9" w:rsidRDefault="00F550B6" w:rsidP="00F15BC4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میکروب محیط</w:t>
            </w:r>
          </w:p>
          <w:p w:rsidR="00F550B6" w:rsidRDefault="00F550B6" w:rsidP="00F550B6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دکتر نعیم آبادی</w:t>
            </w:r>
          </w:p>
          <w:p w:rsidR="00FA3985" w:rsidRPr="00FF7F10" w:rsidRDefault="00FA3985" w:rsidP="00FA3985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210</w:t>
            </w:r>
          </w:p>
        </w:tc>
        <w:tc>
          <w:tcPr>
            <w:tcW w:w="1559" w:type="dxa"/>
            <w:vAlign w:val="center"/>
          </w:tcPr>
          <w:p w:rsidR="00C07CF2" w:rsidRPr="00A8308C" w:rsidRDefault="00C07CF2" w:rsidP="00C07CF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سه شنبه</w:t>
            </w:r>
          </w:p>
        </w:tc>
      </w:tr>
      <w:tr w:rsidR="00C07CF2" w:rsidTr="00EB7234">
        <w:trPr>
          <w:trHeight w:val="845"/>
        </w:trPr>
        <w:tc>
          <w:tcPr>
            <w:tcW w:w="2405" w:type="dxa"/>
            <w:vAlign w:val="center"/>
          </w:tcPr>
          <w:p w:rsidR="00C07CF2" w:rsidRDefault="00F550B6" w:rsidP="00F15BC4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آموزش بهداشت</w:t>
            </w:r>
          </w:p>
          <w:p w:rsidR="00F550B6" w:rsidRDefault="00F550B6" w:rsidP="00F550B6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دکتر دلاوری</w:t>
            </w:r>
          </w:p>
          <w:p w:rsidR="00FA3985" w:rsidRPr="00353A71" w:rsidRDefault="00FA3985" w:rsidP="00FA3985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204</w:t>
            </w:r>
          </w:p>
        </w:tc>
        <w:tc>
          <w:tcPr>
            <w:tcW w:w="1985" w:type="dxa"/>
            <w:vAlign w:val="center"/>
          </w:tcPr>
          <w:p w:rsidR="00C07CF2" w:rsidRPr="00353A71" w:rsidRDefault="00C07CF2" w:rsidP="00F15BC4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17" w:type="dxa"/>
            <w:shd w:val="clear" w:color="auto" w:fill="EEECE1" w:themeFill="background2"/>
            <w:vAlign w:val="center"/>
          </w:tcPr>
          <w:p w:rsidR="00C07CF2" w:rsidRPr="00353A71" w:rsidRDefault="00C07CF2" w:rsidP="00C07CF2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2693" w:type="dxa"/>
            <w:vAlign w:val="center"/>
          </w:tcPr>
          <w:p w:rsidR="00C07CF2" w:rsidRDefault="00F550B6" w:rsidP="00F15BC4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مکانیک سیالات</w:t>
            </w:r>
          </w:p>
          <w:p w:rsidR="00F550B6" w:rsidRDefault="00F550B6" w:rsidP="00F550B6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دکتر نعیم آبادی</w:t>
            </w:r>
          </w:p>
          <w:p w:rsidR="00FA3985" w:rsidRPr="00FF7F10" w:rsidRDefault="00FA3985" w:rsidP="00FA3985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204</w:t>
            </w:r>
          </w:p>
        </w:tc>
        <w:tc>
          <w:tcPr>
            <w:tcW w:w="2694" w:type="dxa"/>
            <w:vAlign w:val="center"/>
          </w:tcPr>
          <w:p w:rsidR="00F837C9" w:rsidRDefault="00F550B6" w:rsidP="00F837C9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اکولوژی محیط</w:t>
            </w:r>
          </w:p>
          <w:p w:rsidR="00F550B6" w:rsidRDefault="00F550B6" w:rsidP="00F550B6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دکتر جوان</w:t>
            </w:r>
          </w:p>
          <w:p w:rsidR="00FA3985" w:rsidRPr="00FF7F10" w:rsidRDefault="00FA3985" w:rsidP="00FA3985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204</w:t>
            </w:r>
          </w:p>
        </w:tc>
        <w:tc>
          <w:tcPr>
            <w:tcW w:w="1559" w:type="dxa"/>
            <w:vAlign w:val="center"/>
          </w:tcPr>
          <w:p w:rsidR="00C07CF2" w:rsidRPr="00A8308C" w:rsidRDefault="00C07CF2" w:rsidP="00C07CF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چهارشنبه</w:t>
            </w:r>
          </w:p>
        </w:tc>
      </w:tr>
      <w:tr w:rsidR="00B366D3" w:rsidTr="00EB7234">
        <w:trPr>
          <w:trHeight w:val="845"/>
        </w:trPr>
        <w:tc>
          <w:tcPr>
            <w:tcW w:w="2405" w:type="dxa"/>
            <w:vAlign w:val="center"/>
          </w:tcPr>
          <w:p w:rsidR="00B366D3" w:rsidRDefault="00B366D3" w:rsidP="00F15BC4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985" w:type="dxa"/>
            <w:vAlign w:val="center"/>
          </w:tcPr>
          <w:p w:rsidR="00B366D3" w:rsidRPr="00353A71" w:rsidRDefault="00B366D3" w:rsidP="00F15BC4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17" w:type="dxa"/>
            <w:shd w:val="clear" w:color="auto" w:fill="EEECE1" w:themeFill="background2"/>
            <w:vAlign w:val="center"/>
          </w:tcPr>
          <w:p w:rsidR="00B366D3" w:rsidRPr="00353A71" w:rsidRDefault="00B366D3" w:rsidP="00C07CF2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2693" w:type="dxa"/>
            <w:vAlign w:val="center"/>
          </w:tcPr>
          <w:p w:rsidR="00B366D3" w:rsidRDefault="00B366D3" w:rsidP="00F15BC4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694" w:type="dxa"/>
            <w:vAlign w:val="center"/>
          </w:tcPr>
          <w:p w:rsidR="00B366D3" w:rsidRPr="00FF7F10" w:rsidRDefault="00B366D3" w:rsidP="00F837C9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559" w:type="dxa"/>
            <w:vAlign w:val="center"/>
          </w:tcPr>
          <w:p w:rsidR="00B366D3" w:rsidRPr="00A8308C" w:rsidRDefault="00B366D3" w:rsidP="00C07CF2">
            <w:pPr>
              <w:bidi/>
              <w:jc w:val="center"/>
              <w:rPr>
                <w:rFonts w:cs="B Titr"/>
                <w:sz w:val="24"/>
                <w:szCs w:val="24"/>
                <w:rtl/>
              </w:rPr>
            </w:pPr>
            <w:r>
              <w:rPr>
                <w:rFonts w:cs="B Titr" w:hint="cs"/>
                <w:sz w:val="24"/>
                <w:szCs w:val="24"/>
                <w:rtl/>
              </w:rPr>
              <w:t>پنجشنبه</w:t>
            </w:r>
          </w:p>
        </w:tc>
      </w:tr>
    </w:tbl>
    <w:p w:rsidR="00CB1C73" w:rsidRPr="00EB7234" w:rsidRDefault="00EB7234" w:rsidP="00EB7234">
      <w:pPr>
        <w:bidi/>
        <w:jc w:val="center"/>
        <w:rPr>
          <w:b/>
          <w:bCs/>
          <w:rtl/>
          <w:lang w:bidi="fa-IR"/>
        </w:rPr>
      </w:pPr>
      <w:r w:rsidRPr="00EB7234">
        <w:rPr>
          <w:rFonts w:hint="cs"/>
          <w:b/>
          <w:bCs/>
          <w:rtl/>
          <w:lang w:bidi="fa-IR"/>
        </w:rPr>
        <w:t>محل برگزاری کلیه کلاسها: دانشکده بهداشت</w:t>
      </w:r>
    </w:p>
    <w:p w:rsidR="00B5387B" w:rsidRDefault="00B5387B">
      <w:pPr>
        <w:rPr>
          <w:lang w:bidi="fa-IR"/>
        </w:rPr>
      </w:pPr>
      <w:r>
        <w:rPr>
          <w:lang w:bidi="fa-IR"/>
        </w:rPr>
        <w:br w:type="page"/>
      </w:r>
    </w:p>
    <w:tbl>
      <w:tblPr>
        <w:tblStyle w:val="TableGrid"/>
        <w:tblpPr w:leftFromText="180" w:rightFromText="180" w:vertAnchor="text" w:horzAnchor="margin" w:tblpY="179"/>
        <w:tblW w:w="12469" w:type="dxa"/>
        <w:tblLook w:val="04A0" w:firstRow="1" w:lastRow="0" w:firstColumn="1" w:lastColumn="0" w:noHBand="0" w:noVBand="1"/>
      </w:tblPr>
      <w:tblGrid>
        <w:gridCol w:w="1910"/>
        <w:gridCol w:w="2136"/>
        <w:gridCol w:w="1052"/>
        <w:gridCol w:w="2318"/>
        <w:gridCol w:w="3069"/>
        <w:gridCol w:w="1984"/>
      </w:tblGrid>
      <w:tr w:rsidR="00B5387B" w:rsidTr="001B0BBF">
        <w:trPr>
          <w:trHeight w:val="500"/>
        </w:trPr>
        <w:tc>
          <w:tcPr>
            <w:tcW w:w="12469" w:type="dxa"/>
            <w:gridSpan w:val="6"/>
            <w:vAlign w:val="center"/>
          </w:tcPr>
          <w:p w:rsidR="00B5387B" w:rsidRPr="00F560D0" w:rsidRDefault="00C07CF2" w:rsidP="00F550B6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353A71">
              <w:rPr>
                <w:rFonts w:cs="2  Nazanin" w:hint="cs"/>
                <w:b/>
                <w:bCs/>
                <w:sz w:val="24"/>
                <w:szCs w:val="24"/>
                <w:rtl/>
              </w:rPr>
              <w:lastRenderedPageBreak/>
              <w:t>برنامه هفتگی ترم</w:t>
            </w:r>
            <w:r w:rsidR="00F550B6">
              <w:rPr>
                <w:rFonts w:cs="2  Nazanin" w:hint="cs"/>
                <w:b/>
                <w:bCs/>
                <w:sz w:val="24"/>
                <w:szCs w:val="24"/>
                <w:rtl/>
              </w:rPr>
              <w:t>4</w:t>
            </w:r>
            <w:r w:rsidRPr="00353A71">
              <w:rPr>
                <w:rFonts w:cs="2  Nazanin" w:hint="cs"/>
                <w:b/>
                <w:bCs/>
                <w:sz w:val="24"/>
                <w:szCs w:val="24"/>
                <w:rtl/>
              </w:rPr>
              <w:t xml:space="preserve">مهندسی بهداشت محیط نیمسال </w:t>
            </w:r>
            <w:r w:rsidRPr="00547DD5">
              <w:rPr>
                <w:rFonts w:cs="2 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F550B6">
              <w:rPr>
                <w:rFonts w:cs="2  Nazanin" w:hint="cs"/>
                <w:b/>
                <w:bCs/>
                <w:sz w:val="24"/>
                <w:szCs w:val="24"/>
                <w:rtl/>
              </w:rPr>
              <w:t>دوم</w:t>
            </w:r>
            <w:r w:rsidRPr="00547DD5">
              <w:rPr>
                <w:rFonts w:cs="2  Nazanin" w:hint="cs"/>
                <w:b/>
                <w:bCs/>
                <w:sz w:val="24"/>
                <w:szCs w:val="24"/>
                <w:rtl/>
              </w:rPr>
              <w:t xml:space="preserve"> 9</w:t>
            </w:r>
            <w:r w:rsidR="00AD2579">
              <w:rPr>
                <w:rFonts w:cs="2  Nazanin" w:hint="cs"/>
                <w:b/>
                <w:bCs/>
                <w:sz w:val="24"/>
                <w:szCs w:val="24"/>
                <w:rtl/>
              </w:rPr>
              <w:t>9</w:t>
            </w:r>
            <w:r w:rsidRPr="00547DD5">
              <w:rPr>
                <w:rFonts w:cs="2  Nazanin" w:hint="cs"/>
                <w:b/>
                <w:bCs/>
                <w:sz w:val="24"/>
                <w:szCs w:val="24"/>
                <w:rtl/>
              </w:rPr>
              <w:t>-98</w:t>
            </w:r>
          </w:p>
        </w:tc>
      </w:tr>
      <w:tr w:rsidR="00B5387B" w:rsidTr="001B0BBF">
        <w:trPr>
          <w:trHeight w:val="609"/>
        </w:trPr>
        <w:tc>
          <w:tcPr>
            <w:tcW w:w="1910" w:type="dxa"/>
            <w:vAlign w:val="center"/>
          </w:tcPr>
          <w:p w:rsidR="00B5387B" w:rsidRPr="00F560D0" w:rsidRDefault="00B5387B" w:rsidP="006B57F5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8-16</w:t>
            </w:r>
          </w:p>
        </w:tc>
        <w:tc>
          <w:tcPr>
            <w:tcW w:w="2136" w:type="dxa"/>
            <w:vAlign w:val="center"/>
          </w:tcPr>
          <w:p w:rsidR="00B5387B" w:rsidRPr="00F560D0" w:rsidRDefault="00B5387B" w:rsidP="006B57F5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6-14</w:t>
            </w:r>
          </w:p>
        </w:tc>
        <w:tc>
          <w:tcPr>
            <w:tcW w:w="1052" w:type="dxa"/>
            <w:shd w:val="clear" w:color="auto" w:fill="EEECE1" w:themeFill="background2"/>
            <w:vAlign w:val="center"/>
          </w:tcPr>
          <w:p w:rsidR="00B5387B" w:rsidRPr="00F560D0" w:rsidRDefault="00B5387B" w:rsidP="006B57F5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4-12</w:t>
            </w:r>
          </w:p>
        </w:tc>
        <w:tc>
          <w:tcPr>
            <w:tcW w:w="2318" w:type="dxa"/>
            <w:vAlign w:val="center"/>
          </w:tcPr>
          <w:p w:rsidR="00B5387B" w:rsidRPr="00F560D0" w:rsidRDefault="00B5387B" w:rsidP="006B57F5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2-10</w:t>
            </w:r>
          </w:p>
        </w:tc>
        <w:tc>
          <w:tcPr>
            <w:tcW w:w="3069" w:type="dxa"/>
            <w:vAlign w:val="center"/>
          </w:tcPr>
          <w:p w:rsidR="00B5387B" w:rsidRPr="00F560D0" w:rsidRDefault="00B5387B" w:rsidP="006B57F5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0-8</w:t>
            </w:r>
          </w:p>
        </w:tc>
        <w:tc>
          <w:tcPr>
            <w:tcW w:w="1984" w:type="dxa"/>
            <w:vAlign w:val="center"/>
          </w:tcPr>
          <w:p w:rsidR="00B5387B" w:rsidRPr="00F560D0" w:rsidRDefault="00B5387B" w:rsidP="006B57F5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ایام هفته</w:t>
            </w:r>
          </w:p>
        </w:tc>
      </w:tr>
      <w:tr w:rsidR="00C07CF2" w:rsidTr="001B0BBF">
        <w:trPr>
          <w:trHeight w:val="810"/>
        </w:trPr>
        <w:tc>
          <w:tcPr>
            <w:tcW w:w="1910" w:type="dxa"/>
            <w:vAlign w:val="center"/>
          </w:tcPr>
          <w:p w:rsidR="00D12ED7" w:rsidRDefault="00D12ED7" w:rsidP="00D12ED7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تفسیر موضوعی</w:t>
            </w:r>
          </w:p>
          <w:p w:rsidR="00D12ED7" w:rsidRDefault="00D12ED7" w:rsidP="00A830BA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 xml:space="preserve">دکتر </w:t>
            </w:r>
            <w:r w:rsidR="00A830BA"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موسوی راد</w:t>
            </w:r>
          </w:p>
          <w:p w:rsidR="00C07CF2" w:rsidRDefault="00D12ED7" w:rsidP="00D12ED7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(م با اتاق عمل)</w:t>
            </w:r>
          </w:p>
          <w:p w:rsidR="009B4C5C" w:rsidRPr="00FF7F10" w:rsidRDefault="009B4C5C" w:rsidP="009B4C5C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208</w:t>
            </w:r>
          </w:p>
        </w:tc>
        <w:tc>
          <w:tcPr>
            <w:tcW w:w="2136" w:type="dxa"/>
            <w:vAlign w:val="center"/>
          </w:tcPr>
          <w:p w:rsidR="00ED0691" w:rsidRPr="00FF7F10" w:rsidRDefault="00ED0691" w:rsidP="00ED069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052" w:type="dxa"/>
            <w:shd w:val="clear" w:color="auto" w:fill="EEECE1" w:themeFill="background2"/>
            <w:vAlign w:val="center"/>
          </w:tcPr>
          <w:p w:rsidR="00C07CF2" w:rsidRPr="00FF7F10" w:rsidRDefault="00C07CF2" w:rsidP="00C07CF2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2318" w:type="dxa"/>
            <w:vAlign w:val="center"/>
          </w:tcPr>
          <w:p w:rsidR="001B0BBF" w:rsidRDefault="00467B96" w:rsidP="001B0BBF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تربیت بدنی1</w:t>
            </w:r>
          </w:p>
          <w:p w:rsidR="00467B96" w:rsidRPr="00FF7F10" w:rsidRDefault="00467B96" w:rsidP="00467B96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(پسران)</w:t>
            </w:r>
          </w:p>
        </w:tc>
        <w:tc>
          <w:tcPr>
            <w:tcW w:w="3069" w:type="dxa"/>
            <w:vAlign w:val="center"/>
          </w:tcPr>
          <w:p w:rsidR="00F837C9" w:rsidRPr="008110C1" w:rsidRDefault="00F837C9" w:rsidP="00A57AA4">
            <w:pPr>
              <w:bidi/>
              <w:jc w:val="center"/>
              <w:rPr>
                <w:rFonts w:cs="2 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984" w:type="dxa"/>
            <w:vAlign w:val="center"/>
          </w:tcPr>
          <w:p w:rsidR="00C07CF2" w:rsidRPr="00F560D0" w:rsidRDefault="00C07CF2" w:rsidP="00C07CF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شنبه</w:t>
            </w:r>
          </w:p>
        </w:tc>
      </w:tr>
      <w:tr w:rsidR="00C07CF2" w:rsidTr="001B0BBF">
        <w:trPr>
          <w:trHeight w:val="810"/>
        </w:trPr>
        <w:tc>
          <w:tcPr>
            <w:tcW w:w="1910" w:type="dxa"/>
            <w:vAlign w:val="center"/>
          </w:tcPr>
          <w:p w:rsidR="00C07CF2" w:rsidRDefault="00ED0691" w:rsidP="00ED069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اصول مدیریت خدمات بهداشتی</w:t>
            </w:r>
          </w:p>
          <w:p w:rsidR="00ED0691" w:rsidRDefault="00F46E31" w:rsidP="00ED069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مهندس نعیم آبادی</w:t>
            </w:r>
          </w:p>
          <w:p w:rsidR="009B4C5C" w:rsidRPr="00FF7F10" w:rsidRDefault="009B4C5C" w:rsidP="009B4C5C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204</w:t>
            </w:r>
          </w:p>
        </w:tc>
        <w:tc>
          <w:tcPr>
            <w:tcW w:w="2136" w:type="dxa"/>
            <w:vAlign w:val="center"/>
          </w:tcPr>
          <w:p w:rsidR="001B0BBF" w:rsidRDefault="00ED0691" w:rsidP="001B0BBF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فرهنگ و تمدن</w:t>
            </w:r>
          </w:p>
          <w:p w:rsidR="00ED0691" w:rsidRDefault="00ED0691" w:rsidP="00ED069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آ. داوودی</w:t>
            </w:r>
          </w:p>
          <w:p w:rsidR="00ED0691" w:rsidRDefault="00ED0691" w:rsidP="00ED069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(م با ب.ع)</w:t>
            </w:r>
          </w:p>
          <w:p w:rsidR="009B4C5C" w:rsidRPr="00FF7F10" w:rsidRDefault="009B4C5C" w:rsidP="009B4C5C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208</w:t>
            </w:r>
          </w:p>
        </w:tc>
        <w:tc>
          <w:tcPr>
            <w:tcW w:w="1052" w:type="dxa"/>
            <w:shd w:val="clear" w:color="auto" w:fill="EEECE1" w:themeFill="background2"/>
            <w:vAlign w:val="center"/>
          </w:tcPr>
          <w:p w:rsidR="00C07CF2" w:rsidRPr="00FF7F10" w:rsidRDefault="00C07CF2" w:rsidP="00C07CF2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2318" w:type="dxa"/>
            <w:vAlign w:val="center"/>
          </w:tcPr>
          <w:p w:rsidR="00ED0691" w:rsidRDefault="00ED0691" w:rsidP="00ED069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کلیات پسماند</w:t>
            </w:r>
          </w:p>
          <w:p w:rsidR="008110C1" w:rsidRDefault="00ED0691" w:rsidP="00ED069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مهندس محمدی</w:t>
            </w:r>
          </w:p>
          <w:p w:rsidR="009B4C5C" w:rsidRPr="00FF7F10" w:rsidRDefault="009B4C5C" w:rsidP="009B4C5C">
            <w:pPr>
              <w:bidi/>
              <w:jc w:val="center"/>
              <w:rPr>
                <w:rFonts w:cs="2  Nazanin"/>
                <w:b/>
                <w:bCs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204</w:t>
            </w:r>
          </w:p>
        </w:tc>
        <w:tc>
          <w:tcPr>
            <w:tcW w:w="3069" w:type="dxa"/>
            <w:vAlign w:val="center"/>
          </w:tcPr>
          <w:p w:rsidR="008110C1" w:rsidRDefault="00ED0691" w:rsidP="008110C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کلیات پسماند</w:t>
            </w:r>
          </w:p>
          <w:p w:rsidR="00ED0691" w:rsidRDefault="00ED0691" w:rsidP="00ED069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مهندس محمدی</w:t>
            </w:r>
          </w:p>
          <w:p w:rsidR="009B4C5C" w:rsidRPr="00FF7F10" w:rsidRDefault="009B4C5C" w:rsidP="009B4C5C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204</w:t>
            </w:r>
          </w:p>
        </w:tc>
        <w:tc>
          <w:tcPr>
            <w:tcW w:w="1984" w:type="dxa"/>
            <w:vAlign w:val="center"/>
          </w:tcPr>
          <w:p w:rsidR="00C07CF2" w:rsidRPr="00F560D0" w:rsidRDefault="00C07CF2" w:rsidP="00C07CF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یکشنبه</w:t>
            </w:r>
          </w:p>
        </w:tc>
      </w:tr>
      <w:tr w:rsidR="00C07CF2" w:rsidTr="001B0BBF">
        <w:trPr>
          <w:trHeight w:val="1021"/>
        </w:trPr>
        <w:tc>
          <w:tcPr>
            <w:tcW w:w="1910" w:type="dxa"/>
            <w:vAlign w:val="center"/>
          </w:tcPr>
          <w:p w:rsidR="008110C1" w:rsidRPr="00FF7F10" w:rsidRDefault="008110C1" w:rsidP="008110C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2136" w:type="dxa"/>
            <w:vAlign w:val="center"/>
          </w:tcPr>
          <w:p w:rsidR="00B366D3" w:rsidRPr="00FF7F10" w:rsidRDefault="00B366D3" w:rsidP="00BE394E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1052" w:type="dxa"/>
            <w:shd w:val="clear" w:color="auto" w:fill="EEECE1" w:themeFill="background2"/>
            <w:vAlign w:val="center"/>
          </w:tcPr>
          <w:p w:rsidR="00C07CF2" w:rsidRPr="00FF7F10" w:rsidRDefault="00C07CF2" w:rsidP="00C07CF2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2318" w:type="dxa"/>
            <w:vAlign w:val="center"/>
          </w:tcPr>
          <w:p w:rsidR="001B0BBF" w:rsidRDefault="00BE394E" w:rsidP="001B0BBF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انتقال توزیع آب</w:t>
            </w:r>
          </w:p>
          <w:p w:rsidR="00BE394E" w:rsidRDefault="00BE394E" w:rsidP="00BE394E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دکتر نعیم آبادی</w:t>
            </w:r>
          </w:p>
          <w:p w:rsidR="009B4C5C" w:rsidRPr="00FF7F10" w:rsidRDefault="009B4C5C" w:rsidP="00A228E6">
            <w:pPr>
              <w:bidi/>
              <w:jc w:val="center"/>
              <w:rPr>
                <w:rFonts w:cs="2  Nazanin"/>
                <w:b/>
                <w:bCs/>
              </w:rPr>
            </w:pPr>
            <w:r>
              <w:rPr>
                <w:rFonts w:cs="2  Nazanin" w:hint="cs"/>
                <w:b/>
                <w:bCs/>
                <w:rtl/>
              </w:rPr>
              <w:t>2</w:t>
            </w:r>
            <w:r w:rsidR="00A228E6">
              <w:rPr>
                <w:rFonts w:cs="2  Nazanin" w:hint="cs"/>
                <w:b/>
                <w:bCs/>
                <w:rtl/>
              </w:rPr>
              <w:t>11</w:t>
            </w:r>
          </w:p>
        </w:tc>
        <w:tc>
          <w:tcPr>
            <w:tcW w:w="3069" w:type="dxa"/>
            <w:vAlign w:val="center"/>
          </w:tcPr>
          <w:p w:rsidR="00C27AC3" w:rsidRDefault="00C27AC3" w:rsidP="00C27AC3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تربیت بدنی1</w:t>
            </w:r>
          </w:p>
          <w:p w:rsidR="00FF1FEE" w:rsidRPr="00FF7F10" w:rsidRDefault="00C27AC3" w:rsidP="00C27AC3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(دختران)</w:t>
            </w:r>
          </w:p>
        </w:tc>
        <w:tc>
          <w:tcPr>
            <w:tcW w:w="1984" w:type="dxa"/>
            <w:vAlign w:val="center"/>
          </w:tcPr>
          <w:p w:rsidR="00C07CF2" w:rsidRPr="00F560D0" w:rsidRDefault="00C07CF2" w:rsidP="00C07CF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دوشنبه</w:t>
            </w:r>
          </w:p>
        </w:tc>
      </w:tr>
      <w:tr w:rsidR="00C07CF2" w:rsidTr="001B0BBF">
        <w:trPr>
          <w:trHeight w:val="776"/>
        </w:trPr>
        <w:tc>
          <w:tcPr>
            <w:tcW w:w="1910" w:type="dxa"/>
            <w:vAlign w:val="center"/>
          </w:tcPr>
          <w:p w:rsidR="00C07CF2" w:rsidRPr="00FF7F10" w:rsidRDefault="00C07CF2" w:rsidP="00B366D3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2136" w:type="dxa"/>
            <w:vAlign w:val="center"/>
          </w:tcPr>
          <w:p w:rsidR="008110C1" w:rsidRPr="00FF7F10" w:rsidRDefault="008110C1" w:rsidP="008110C1">
            <w:pPr>
              <w:bidi/>
              <w:jc w:val="center"/>
              <w:rPr>
                <w:rFonts w:cs="2  Nazanin"/>
                <w:sz w:val="24"/>
                <w:szCs w:val="24"/>
              </w:rPr>
            </w:pPr>
          </w:p>
        </w:tc>
        <w:tc>
          <w:tcPr>
            <w:tcW w:w="1052" w:type="dxa"/>
            <w:shd w:val="clear" w:color="auto" w:fill="EEECE1" w:themeFill="background2"/>
            <w:vAlign w:val="center"/>
          </w:tcPr>
          <w:p w:rsidR="008110C1" w:rsidRPr="00FF7F10" w:rsidRDefault="008110C1" w:rsidP="008110C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2318" w:type="dxa"/>
            <w:vAlign w:val="center"/>
          </w:tcPr>
          <w:p w:rsidR="00DD19A6" w:rsidRDefault="00C27AC3" w:rsidP="00CA11E4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 w:rsidRPr="00C27AC3"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استاتیک و مقاومت مصالح</w:t>
            </w:r>
          </w:p>
          <w:p w:rsidR="006520A6" w:rsidRDefault="006520A6" w:rsidP="006520A6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دکتر موحدی فر</w:t>
            </w:r>
          </w:p>
          <w:p w:rsidR="009B4C5C" w:rsidRPr="00FF7F10" w:rsidRDefault="009B4C5C" w:rsidP="009B4C5C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206</w:t>
            </w:r>
          </w:p>
        </w:tc>
        <w:tc>
          <w:tcPr>
            <w:tcW w:w="3069" w:type="dxa"/>
            <w:vAlign w:val="center"/>
          </w:tcPr>
          <w:p w:rsidR="00FF1FEE" w:rsidRPr="00FF7F10" w:rsidRDefault="00FF1FEE" w:rsidP="001B0BBF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984" w:type="dxa"/>
            <w:vAlign w:val="center"/>
          </w:tcPr>
          <w:p w:rsidR="00C07CF2" w:rsidRPr="00F560D0" w:rsidRDefault="00C07CF2" w:rsidP="00C07CF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سه شنبه</w:t>
            </w:r>
          </w:p>
        </w:tc>
      </w:tr>
      <w:tr w:rsidR="00C07CF2" w:rsidTr="001B0BBF">
        <w:trPr>
          <w:trHeight w:val="776"/>
        </w:trPr>
        <w:tc>
          <w:tcPr>
            <w:tcW w:w="1910" w:type="dxa"/>
            <w:vAlign w:val="center"/>
          </w:tcPr>
          <w:p w:rsidR="00C07CF2" w:rsidRPr="00FF7F10" w:rsidRDefault="00C07CF2" w:rsidP="00C07CF2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2136" w:type="dxa"/>
            <w:vAlign w:val="center"/>
          </w:tcPr>
          <w:p w:rsidR="00C07CF2" w:rsidRPr="00FF7F10" w:rsidRDefault="00C07CF2" w:rsidP="00C07CF2">
            <w:pPr>
              <w:bidi/>
              <w:jc w:val="center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52" w:type="dxa"/>
            <w:shd w:val="clear" w:color="auto" w:fill="EEECE1" w:themeFill="background2"/>
            <w:vAlign w:val="center"/>
          </w:tcPr>
          <w:p w:rsidR="00C07CF2" w:rsidRPr="00FF7F10" w:rsidRDefault="00C07CF2" w:rsidP="00C07CF2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2318" w:type="dxa"/>
            <w:vAlign w:val="center"/>
          </w:tcPr>
          <w:p w:rsidR="008110C1" w:rsidRDefault="00BE394E" w:rsidP="00FF1FEE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اصول ترمودینامیک</w:t>
            </w:r>
          </w:p>
          <w:p w:rsidR="00BE394E" w:rsidRDefault="00BE394E" w:rsidP="00BE394E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دکتر یزدی</w:t>
            </w:r>
          </w:p>
          <w:p w:rsidR="009B4C5C" w:rsidRPr="00FF7F10" w:rsidRDefault="009B4C5C" w:rsidP="009B4C5C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206</w:t>
            </w:r>
          </w:p>
        </w:tc>
        <w:tc>
          <w:tcPr>
            <w:tcW w:w="3069" w:type="dxa"/>
            <w:vAlign w:val="center"/>
          </w:tcPr>
          <w:p w:rsidR="00FF1FEE" w:rsidRDefault="00BE394E" w:rsidP="00FF1FEE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جمع آوری فاضلاب و آبهای سطحی</w:t>
            </w:r>
          </w:p>
          <w:p w:rsidR="00BE394E" w:rsidRDefault="00BE394E" w:rsidP="00BE394E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مهندس کاظمی</w:t>
            </w:r>
          </w:p>
          <w:p w:rsidR="009B4C5C" w:rsidRPr="00FF7F10" w:rsidRDefault="009B4C5C" w:rsidP="009B4C5C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206</w:t>
            </w:r>
          </w:p>
        </w:tc>
        <w:tc>
          <w:tcPr>
            <w:tcW w:w="1984" w:type="dxa"/>
            <w:vAlign w:val="center"/>
          </w:tcPr>
          <w:p w:rsidR="00C07CF2" w:rsidRPr="00F560D0" w:rsidRDefault="00C07CF2" w:rsidP="00C07CF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چهارشنبه</w:t>
            </w:r>
          </w:p>
        </w:tc>
      </w:tr>
      <w:tr w:rsidR="00B366D3" w:rsidTr="001B0BBF">
        <w:trPr>
          <w:trHeight w:val="776"/>
        </w:trPr>
        <w:tc>
          <w:tcPr>
            <w:tcW w:w="1910" w:type="dxa"/>
            <w:vAlign w:val="center"/>
          </w:tcPr>
          <w:p w:rsidR="00B366D3" w:rsidRPr="00FF7F10" w:rsidRDefault="00B366D3" w:rsidP="00C07CF2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2136" w:type="dxa"/>
            <w:vAlign w:val="center"/>
          </w:tcPr>
          <w:p w:rsidR="00B366D3" w:rsidRPr="00FF7F10" w:rsidRDefault="00B366D3" w:rsidP="00C07CF2">
            <w:pPr>
              <w:bidi/>
              <w:jc w:val="center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52" w:type="dxa"/>
            <w:shd w:val="clear" w:color="auto" w:fill="EEECE1" w:themeFill="background2"/>
            <w:vAlign w:val="center"/>
          </w:tcPr>
          <w:p w:rsidR="00B366D3" w:rsidRPr="00FF7F10" w:rsidRDefault="00B366D3" w:rsidP="00C07CF2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2318" w:type="dxa"/>
            <w:vAlign w:val="center"/>
          </w:tcPr>
          <w:p w:rsidR="00B366D3" w:rsidRDefault="00B366D3" w:rsidP="00FF1FEE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069" w:type="dxa"/>
            <w:vAlign w:val="center"/>
          </w:tcPr>
          <w:p w:rsidR="00B366D3" w:rsidRDefault="00B366D3" w:rsidP="008110C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984" w:type="dxa"/>
            <w:vAlign w:val="center"/>
          </w:tcPr>
          <w:p w:rsidR="00B366D3" w:rsidRPr="00F560D0" w:rsidRDefault="00B366D3" w:rsidP="00C07CF2">
            <w:pPr>
              <w:bidi/>
              <w:jc w:val="center"/>
              <w:rPr>
                <w:rFonts w:cs="B Titr"/>
                <w:sz w:val="24"/>
                <w:szCs w:val="24"/>
                <w:rtl/>
              </w:rPr>
            </w:pPr>
            <w:r>
              <w:rPr>
                <w:rFonts w:cs="B Titr" w:hint="cs"/>
                <w:sz w:val="24"/>
                <w:szCs w:val="24"/>
                <w:rtl/>
              </w:rPr>
              <w:t>پنجشنبه</w:t>
            </w:r>
          </w:p>
        </w:tc>
      </w:tr>
    </w:tbl>
    <w:p w:rsidR="00862853" w:rsidRPr="004B3466" w:rsidRDefault="004B3466" w:rsidP="004B3466">
      <w:pPr>
        <w:jc w:val="center"/>
        <w:rPr>
          <w:b/>
          <w:bCs/>
          <w:rtl/>
          <w:lang w:bidi="fa-IR"/>
        </w:rPr>
      </w:pPr>
      <w:r w:rsidRPr="004B3466">
        <w:rPr>
          <w:rFonts w:hint="cs"/>
          <w:b/>
          <w:bCs/>
          <w:rtl/>
          <w:lang w:bidi="fa-IR"/>
        </w:rPr>
        <w:t>محل برگزاری کلیه کلاسها: دانشکده بهداشت</w:t>
      </w:r>
    </w:p>
    <w:p w:rsidR="00862853" w:rsidRDefault="00862853">
      <w:pPr>
        <w:rPr>
          <w:rtl/>
          <w:lang w:bidi="fa-IR"/>
        </w:rPr>
      </w:pPr>
    </w:p>
    <w:p w:rsidR="00FA4796" w:rsidRDefault="00FA4796" w:rsidP="006E28B4">
      <w:pPr>
        <w:rPr>
          <w:rtl/>
        </w:rPr>
      </w:pPr>
    </w:p>
    <w:tbl>
      <w:tblPr>
        <w:tblStyle w:val="TableGrid"/>
        <w:tblpPr w:leftFromText="180" w:rightFromText="180" w:vertAnchor="text" w:horzAnchor="margin" w:tblpY="-749"/>
        <w:tblW w:w="11998" w:type="dxa"/>
        <w:tblLook w:val="04A0" w:firstRow="1" w:lastRow="0" w:firstColumn="1" w:lastColumn="0" w:noHBand="0" w:noVBand="1"/>
      </w:tblPr>
      <w:tblGrid>
        <w:gridCol w:w="2660"/>
        <w:gridCol w:w="2410"/>
        <w:gridCol w:w="992"/>
        <w:gridCol w:w="2456"/>
        <w:gridCol w:w="2297"/>
        <w:gridCol w:w="1183"/>
      </w:tblGrid>
      <w:tr w:rsidR="00762404" w:rsidTr="002A6D97">
        <w:trPr>
          <w:trHeight w:val="420"/>
        </w:trPr>
        <w:tc>
          <w:tcPr>
            <w:tcW w:w="11998" w:type="dxa"/>
            <w:gridSpan w:val="6"/>
            <w:vAlign w:val="center"/>
          </w:tcPr>
          <w:p w:rsidR="00762404" w:rsidRPr="00F560D0" w:rsidRDefault="00C07CF2" w:rsidP="00F550B6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353A71">
              <w:rPr>
                <w:rFonts w:cs="2  Nazanin" w:hint="cs"/>
                <w:b/>
                <w:bCs/>
                <w:sz w:val="24"/>
                <w:szCs w:val="24"/>
                <w:rtl/>
              </w:rPr>
              <w:t>برنامه هفتگی ترم</w:t>
            </w:r>
            <w:r w:rsidR="00F550B6">
              <w:rPr>
                <w:rFonts w:cs="2  Nazanin" w:hint="cs"/>
                <w:b/>
                <w:bCs/>
                <w:sz w:val="24"/>
                <w:szCs w:val="24"/>
                <w:rtl/>
              </w:rPr>
              <w:t>6</w:t>
            </w:r>
            <w:r w:rsidRPr="00353A71">
              <w:rPr>
                <w:rFonts w:cs="2  Nazanin" w:hint="cs"/>
                <w:b/>
                <w:bCs/>
                <w:sz w:val="24"/>
                <w:szCs w:val="24"/>
                <w:rtl/>
              </w:rPr>
              <w:t xml:space="preserve"> مهندسی بهداشت محیط نیمسال </w:t>
            </w:r>
            <w:r w:rsidR="00F550B6">
              <w:rPr>
                <w:rFonts w:cs="2  Nazanin" w:hint="cs"/>
                <w:b/>
                <w:bCs/>
                <w:sz w:val="24"/>
                <w:szCs w:val="24"/>
                <w:rtl/>
              </w:rPr>
              <w:t>دوم</w:t>
            </w:r>
            <w:r w:rsidRPr="00547DD5">
              <w:rPr>
                <w:rFonts w:cs="2  Nazanin" w:hint="cs"/>
                <w:b/>
                <w:bCs/>
                <w:sz w:val="24"/>
                <w:szCs w:val="24"/>
                <w:rtl/>
              </w:rPr>
              <w:t xml:space="preserve"> 9</w:t>
            </w:r>
            <w:r w:rsidR="00AD2579">
              <w:rPr>
                <w:rFonts w:cs="2  Nazanin" w:hint="cs"/>
                <w:b/>
                <w:bCs/>
                <w:sz w:val="24"/>
                <w:szCs w:val="24"/>
                <w:rtl/>
              </w:rPr>
              <w:t>9</w:t>
            </w:r>
            <w:r w:rsidRPr="00547DD5">
              <w:rPr>
                <w:rFonts w:cs="2  Nazanin" w:hint="cs"/>
                <w:b/>
                <w:bCs/>
                <w:sz w:val="24"/>
                <w:szCs w:val="24"/>
                <w:rtl/>
              </w:rPr>
              <w:t>-98</w:t>
            </w:r>
          </w:p>
        </w:tc>
      </w:tr>
      <w:tr w:rsidR="00762404" w:rsidTr="00593ADE">
        <w:trPr>
          <w:trHeight w:val="513"/>
        </w:trPr>
        <w:tc>
          <w:tcPr>
            <w:tcW w:w="2660" w:type="dxa"/>
            <w:vAlign w:val="center"/>
          </w:tcPr>
          <w:p w:rsidR="00762404" w:rsidRPr="00F560D0" w:rsidRDefault="00762404" w:rsidP="004C3FCF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8-16</w:t>
            </w:r>
          </w:p>
        </w:tc>
        <w:tc>
          <w:tcPr>
            <w:tcW w:w="2410" w:type="dxa"/>
            <w:vAlign w:val="center"/>
          </w:tcPr>
          <w:p w:rsidR="00762404" w:rsidRPr="00F560D0" w:rsidRDefault="00762404" w:rsidP="004C3FCF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6-14</w:t>
            </w:r>
          </w:p>
        </w:tc>
        <w:tc>
          <w:tcPr>
            <w:tcW w:w="992" w:type="dxa"/>
            <w:shd w:val="clear" w:color="auto" w:fill="EEECE1" w:themeFill="background2"/>
            <w:vAlign w:val="center"/>
          </w:tcPr>
          <w:p w:rsidR="00762404" w:rsidRPr="00F560D0" w:rsidRDefault="00762404" w:rsidP="004C3FCF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4-12</w:t>
            </w:r>
          </w:p>
        </w:tc>
        <w:tc>
          <w:tcPr>
            <w:tcW w:w="2456" w:type="dxa"/>
            <w:vAlign w:val="center"/>
          </w:tcPr>
          <w:p w:rsidR="00762404" w:rsidRPr="00F560D0" w:rsidRDefault="00762404" w:rsidP="004C3FCF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2-10</w:t>
            </w:r>
          </w:p>
        </w:tc>
        <w:tc>
          <w:tcPr>
            <w:tcW w:w="2297" w:type="dxa"/>
            <w:vAlign w:val="center"/>
          </w:tcPr>
          <w:p w:rsidR="00762404" w:rsidRPr="00F560D0" w:rsidRDefault="00762404" w:rsidP="004C3FCF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0-8</w:t>
            </w:r>
          </w:p>
        </w:tc>
        <w:tc>
          <w:tcPr>
            <w:tcW w:w="1183" w:type="dxa"/>
            <w:vAlign w:val="center"/>
          </w:tcPr>
          <w:p w:rsidR="00762404" w:rsidRPr="00F560D0" w:rsidRDefault="00762404" w:rsidP="004C3FCF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ایام هفته</w:t>
            </w:r>
          </w:p>
        </w:tc>
      </w:tr>
      <w:tr w:rsidR="00C07CF2" w:rsidTr="00593ADE">
        <w:trPr>
          <w:trHeight w:val="682"/>
        </w:trPr>
        <w:tc>
          <w:tcPr>
            <w:tcW w:w="2660" w:type="dxa"/>
            <w:vAlign w:val="center"/>
          </w:tcPr>
          <w:p w:rsidR="00C07CF2" w:rsidRDefault="00593ADE" w:rsidP="00C07CF2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فرهنگ و تمدن</w:t>
            </w:r>
          </w:p>
          <w:p w:rsidR="00593ADE" w:rsidRDefault="00593ADE" w:rsidP="00593ADE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دکتر اردمه</w:t>
            </w:r>
          </w:p>
          <w:p w:rsidR="00C27DB1" w:rsidRDefault="00593ADE" w:rsidP="00C27DB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(م با هوشبری)</w:t>
            </w:r>
          </w:p>
          <w:p w:rsidR="00593ADE" w:rsidRPr="00FF7F10" w:rsidRDefault="00C27DB1" w:rsidP="00C27DB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آمفی تئاتر</w:t>
            </w:r>
            <w:r w:rsidR="00ED19B1">
              <w:rPr>
                <w:rFonts w:cs="2  Nazanin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410" w:type="dxa"/>
            <w:vAlign w:val="center"/>
          </w:tcPr>
          <w:p w:rsidR="008110C1" w:rsidRDefault="00593ADE" w:rsidP="008110C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روشهای مبارزه با ناقلین</w:t>
            </w:r>
          </w:p>
          <w:p w:rsidR="00593ADE" w:rsidRDefault="00593ADE" w:rsidP="00593ADE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دکتر نصرآبادی</w:t>
            </w:r>
          </w:p>
          <w:p w:rsidR="00ED19B1" w:rsidRPr="00FF7F10" w:rsidRDefault="00ED19B1" w:rsidP="00ED19B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208</w:t>
            </w:r>
          </w:p>
        </w:tc>
        <w:tc>
          <w:tcPr>
            <w:tcW w:w="992" w:type="dxa"/>
            <w:shd w:val="clear" w:color="auto" w:fill="EEECE1" w:themeFill="background2"/>
            <w:vAlign w:val="center"/>
          </w:tcPr>
          <w:p w:rsidR="00C07CF2" w:rsidRPr="00FF7F10" w:rsidRDefault="00C07CF2" w:rsidP="00C07CF2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2456" w:type="dxa"/>
            <w:vAlign w:val="center"/>
          </w:tcPr>
          <w:p w:rsidR="008110C1" w:rsidRDefault="00593ADE" w:rsidP="008110C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فاضلاب صنعتی</w:t>
            </w:r>
          </w:p>
          <w:p w:rsidR="00593ADE" w:rsidRDefault="00593ADE" w:rsidP="00593ADE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مهندس محمدی</w:t>
            </w:r>
          </w:p>
          <w:p w:rsidR="00ED19B1" w:rsidRPr="00FF7F10" w:rsidRDefault="00ED19B1" w:rsidP="00ED19B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205</w:t>
            </w:r>
          </w:p>
        </w:tc>
        <w:tc>
          <w:tcPr>
            <w:tcW w:w="2297" w:type="dxa"/>
            <w:vAlign w:val="center"/>
          </w:tcPr>
          <w:p w:rsidR="00C07CF2" w:rsidRPr="0065787B" w:rsidRDefault="00C07CF2" w:rsidP="00C07CF2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183" w:type="dxa"/>
            <w:vAlign w:val="center"/>
          </w:tcPr>
          <w:p w:rsidR="00C07CF2" w:rsidRPr="00F560D0" w:rsidRDefault="00C07CF2" w:rsidP="00C07CF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شنبه</w:t>
            </w:r>
          </w:p>
        </w:tc>
      </w:tr>
      <w:tr w:rsidR="00C07CF2" w:rsidTr="00593ADE">
        <w:trPr>
          <w:trHeight w:val="682"/>
        </w:trPr>
        <w:tc>
          <w:tcPr>
            <w:tcW w:w="2660" w:type="dxa"/>
            <w:vAlign w:val="center"/>
          </w:tcPr>
          <w:p w:rsidR="008015D1" w:rsidRDefault="008015D1" w:rsidP="008015D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بهره برداری از تاسیسات آب</w:t>
            </w:r>
          </w:p>
          <w:p w:rsidR="00E701C0" w:rsidRDefault="008015D1" w:rsidP="008015D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مهندس تمیز</w:t>
            </w:r>
          </w:p>
          <w:p w:rsidR="00ED19B1" w:rsidRPr="00FF7F10" w:rsidRDefault="00ED19B1" w:rsidP="00ED19B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102</w:t>
            </w:r>
          </w:p>
        </w:tc>
        <w:tc>
          <w:tcPr>
            <w:tcW w:w="2410" w:type="dxa"/>
            <w:vAlign w:val="center"/>
          </w:tcPr>
          <w:p w:rsidR="00C07CF2" w:rsidRDefault="008015D1" w:rsidP="00C07CF2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بهره برداری از تاسیسات آب</w:t>
            </w:r>
          </w:p>
          <w:p w:rsidR="008015D1" w:rsidRDefault="008015D1" w:rsidP="008015D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مهندس تمیز</w:t>
            </w:r>
          </w:p>
          <w:p w:rsidR="00ED19B1" w:rsidRPr="00FF7F10" w:rsidRDefault="00ED19B1" w:rsidP="00ED19B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102</w:t>
            </w:r>
          </w:p>
        </w:tc>
        <w:tc>
          <w:tcPr>
            <w:tcW w:w="992" w:type="dxa"/>
            <w:shd w:val="clear" w:color="auto" w:fill="EEECE1" w:themeFill="background2"/>
            <w:vAlign w:val="center"/>
          </w:tcPr>
          <w:p w:rsidR="00C07CF2" w:rsidRPr="00FF7F10" w:rsidRDefault="00C07CF2" w:rsidP="00234C2B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2456" w:type="dxa"/>
            <w:vAlign w:val="center"/>
          </w:tcPr>
          <w:p w:rsidR="00DD19A6" w:rsidRDefault="008015D1" w:rsidP="00CA11E4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انرژی و محیط زیست</w:t>
            </w:r>
          </w:p>
          <w:p w:rsidR="008015D1" w:rsidRDefault="008015D1" w:rsidP="008015D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دکتر ماروسی</w:t>
            </w:r>
          </w:p>
          <w:p w:rsidR="00ED19B1" w:rsidRPr="00FF7F10" w:rsidRDefault="00ED19B1" w:rsidP="00ED19B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208</w:t>
            </w:r>
          </w:p>
        </w:tc>
        <w:tc>
          <w:tcPr>
            <w:tcW w:w="2297" w:type="dxa"/>
            <w:vAlign w:val="center"/>
          </w:tcPr>
          <w:p w:rsidR="00C07CF2" w:rsidRDefault="00593ADE" w:rsidP="00C07CF2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پروژه اعضای گروه</w:t>
            </w:r>
          </w:p>
          <w:p w:rsidR="00ED19B1" w:rsidRPr="00FF7F10" w:rsidRDefault="00ED19B1" w:rsidP="00ED19B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208</w:t>
            </w:r>
          </w:p>
        </w:tc>
        <w:tc>
          <w:tcPr>
            <w:tcW w:w="1183" w:type="dxa"/>
            <w:vAlign w:val="center"/>
          </w:tcPr>
          <w:p w:rsidR="00C07CF2" w:rsidRPr="00F560D0" w:rsidRDefault="00C07CF2" w:rsidP="00C07CF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یکشنبه</w:t>
            </w:r>
          </w:p>
        </w:tc>
      </w:tr>
      <w:tr w:rsidR="00C07CF2" w:rsidTr="00593ADE">
        <w:trPr>
          <w:trHeight w:val="991"/>
        </w:trPr>
        <w:tc>
          <w:tcPr>
            <w:tcW w:w="2660" w:type="dxa"/>
            <w:vAlign w:val="center"/>
          </w:tcPr>
          <w:p w:rsidR="008110C1" w:rsidRPr="00FF7F10" w:rsidRDefault="008110C1" w:rsidP="008110C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:rsidR="00593ADE" w:rsidRPr="00FF7F10" w:rsidRDefault="00593ADE" w:rsidP="00593ADE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EEECE1" w:themeFill="background2"/>
            <w:vAlign w:val="center"/>
          </w:tcPr>
          <w:p w:rsidR="00C07CF2" w:rsidRPr="00FF7F10" w:rsidRDefault="00C07CF2" w:rsidP="00C07CF2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2456" w:type="dxa"/>
            <w:vAlign w:val="center"/>
          </w:tcPr>
          <w:p w:rsidR="008110C1" w:rsidRDefault="008015D1" w:rsidP="008110C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انتقال توزیع آب تئوری</w:t>
            </w:r>
          </w:p>
          <w:p w:rsidR="008015D1" w:rsidRDefault="008015D1" w:rsidP="008015D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دکتر نعیم آبادی</w:t>
            </w:r>
          </w:p>
          <w:p w:rsidR="00ED19B1" w:rsidRPr="00FF7F10" w:rsidRDefault="00ED19B1" w:rsidP="00ED19B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211</w:t>
            </w:r>
          </w:p>
        </w:tc>
        <w:tc>
          <w:tcPr>
            <w:tcW w:w="2297" w:type="dxa"/>
            <w:vAlign w:val="center"/>
          </w:tcPr>
          <w:p w:rsidR="008110C1" w:rsidRDefault="008015D1" w:rsidP="00234C2B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کاربرد موتور تلمبه در تاسیسات آب</w:t>
            </w:r>
          </w:p>
          <w:p w:rsidR="008015D1" w:rsidRDefault="008015D1" w:rsidP="008015D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دکتر نعیم آبادی</w:t>
            </w:r>
          </w:p>
          <w:p w:rsidR="00ED19B1" w:rsidRPr="00FF7F10" w:rsidRDefault="00ED19B1" w:rsidP="00ED19B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211</w:t>
            </w:r>
          </w:p>
        </w:tc>
        <w:tc>
          <w:tcPr>
            <w:tcW w:w="1183" w:type="dxa"/>
            <w:vAlign w:val="center"/>
          </w:tcPr>
          <w:p w:rsidR="00C07CF2" w:rsidRPr="00F560D0" w:rsidRDefault="00C07CF2" w:rsidP="00C07CF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دوشنبه</w:t>
            </w:r>
          </w:p>
        </w:tc>
      </w:tr>
      <w:tr w:rsidR="00C07CF2" w:rsidTr="00593ADE">
        <w:trPr>
          <w:trHeight w:val="652"/>
        </w:trPr>
        <w:tc>
          <w:tcPr>
            <w:tcW w:w="2660" w:type="dxa"/>
            <w:vAlign w:val="center"/>
          </w:tcPr>
          <w:p w:rsidR="008110C1" w:rsidRPr="00FF7F10" w:rsidRDefault="008110C1" w:rsidP="008110C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:rsidR="008110C1" w:rsidRPr="00FF7F10" w:rsidRDefault="008110C1" w:rsidP="007A122D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EEECE1" w:themeFill="background2"/>
            <w:vAlign w:val="center"/>
          </w:tcPr>
          <w:p w:rsidR="00C07CF2" w:rsidRPr="00FF7F10" w:rsidRDefault="00C07CF2" w:rsidP="00C07CF2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2456" w:type="dxa"/>
            <w:vAlign w:val="center"/>
          </w:tcPr>
          <w:p w:rsidR="00C07CF2" w:rsidRDefault="008015D1" w:rsidP="00C07CF2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ژورنال کلاب</w:t>
            </w:r>
          </w:p>
          <w:p w:rsidR="00ED19B1" w:rsidRPr="00FF7F10" w:rsidRDefault="00ED19B1" w:rsidP="00ED19B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آمفی تئاتر</w:t>
            </w:r>
          </w:p>
        </w:tc>
        <w:tc>
          <w:tcPr>
            <w:tcW w:w="2297" w:type="dxa"/>
            <w:vAlign w:val="center"/>
          </w:tcPr>
          <w:p w:rsidR="008110C1" w:rsidRDefault="008015D1" w:rsidP="00DD19A6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گند زداهای محیط</w:t>
            </w:r>
          </w:p>
          <w:p w:rsidR="008015D1" w:rsidRDefault="008015D1" w:rsidP="008015D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مهندس کاظمی</w:t>
            </w:r>
          </w:p>
          <w:p w:rsidR="00ED19B1" w:rsidRPr="00FF7F10" w:rsidRDefault="00ED19B1" w:rsidP="00ED19B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204</w:t>
            </w:r>
          </w:p>
        </w:tc>
        <w:tc>
          <w:tcPr>
            <w:tcW w:w="1183" w:type="dxa"/>
            <w:vAlign w:val="center"/>
          </w:tcPr>
          <w:p w:rsidR="00C07CF2" w:rsidRPr="00F560D0" w:rsidRDefault="00C07CF2" w:rsidP="00C07CF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سه شنبه</w:t>
            </w:r>
          </w:p>
        </w:tc>
      </w:tr>
      <w:tr w:rsidR="00C07CF2" w:rsidTr="00593ADE">
        <w:trPr>
          <w:trHeight w:val="652"/>
        </w:trPr>
        <w:tc>
          <w:tcPr>
            <w:tcW w:w="2660" w:type="dxa"/>
            <w:vAlign w:val="center"/>
          </w:tcPr>
          <w:p w:rsidR="00C07CF2" w:rsidRDefault="00470AA2" w:rsidP="00C07CF2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آلودگی صوتی</w:t>
            </w:r>
          </w:p>
          <w:p w:rsidR="00470AA2" w:rsidRDefault="00470AA2" w:rsidP="00470AA2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مهندس لایق</w:t>
            </w:r>
          </w:p>
          <w:p w:rsidR="00A228E6" w:rsidRPr="00FF7F10" w:rsidRDefault="00A228E6" w:rsidP="00A228E6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205</w:t>
            </w:r>
          </w:p>
        </w:tc>
        <w:tc>
          <w:tcPr>
            <w:tcW w:w="2410" w:type="dxa"/>
            <w:vAlign w:val="center"/>
          </w:tcPr>
          <w:p w:rsidR="00C07CF2" w:rsidRPr="00FF7F10" w:rsidRDefault="00C07CF2" w:rsidP="00C07CF2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992" w:type="dxa"/>
            <w:shd w:val="clear" w:color="auto" w:fill="EEECE1" w:themeFill="background2"/>
            <w:vAlign w:val="center"/>
          </w:tcPr>
          <w:p w:rsidR="00C07CF2" w:rsidRPr="00FF7F10" w:rsidRDefault="00C07CF2" w:rsidP="00C07CF2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2456" w:type="dxa"/>
            <w:vAlign w:val="center"/>
          </w:tcPr>
          <w:p w:rsidR="008110C1" w:rsidRDefault="008015D1" w:rsidP="008110C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کاربرد بیوتکنولوژی</w:t>
            </w:r>
          </w:p>
          <w:p w:rsidR="008015D1" w:rsidRDefault="008015D1" w:rsidP="008015D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خانم دکتر جوان</w:t>
            </w:r>
          </w:p>
          <w:p w:rsidR="00ED19B1" w:rsidRPr="00FF7F10" w:rsidRDefault="00ED19B1" w:rsidP="00ED19B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205</w:t>
            </w:r>
          </w:p>
        </w:tc>
        <w:tc>
          <w:tcPr>
            <w:tcW w:w="2297" w:type="dxa"/>
            <w:vAlign w:val="center"/>
          </w:tcPr>
          <w:p w:rsidR="008110C1" w:rsidRDefault="008015D1" w:rsidP="008110C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جمع آوری فاضلاب</w:t>
            </w:r>
          </w:p>
          <w:p w:rsidR="008015D1" w:rsidRDefault="008015D1" w:rsidP="008015D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مهندس کاظمی</w:t>
            </w:r>
          </w:p>
          <w:p w:rsidR="00ED19B1" w:rsidRPr="00FF7F10" w:rsidRDefault="00ED19B1" w:rsidP="00ED19B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206</w:t>
            </w:r>
          </w:p>
        </w:tc>
        <w:tc>
          <w:tcPr>
            <w:tcW w:w="1183" w:type="dxa"/>
            <w:vAlign w:val="center"/>
          </w:tcPr>
          <w:p w:rsidR="00C07CF2" w:rsidRPr="00F560D0" w:rsidRDefault="00C07CF2" w:rsidP="00C07CF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چهارشنبه</w:t>
            </w:r>
          </w:p>
        </w:tc>
      </w:tr>
      <w:tr w:rsidR="00895B55" w:rsidTr="00593ADE">
        <w:trPr>
          <w:trHeight w:val="652"/>
        </w:trPr>
        <w:tc>
          <w:tcPr>
            <w:tcW w:w="2660" w:type="dxa"/>
            <w:vAlign w:val="center"/>
          </w:tcPr>
          <w:p w:rsidR="00895B55" w:rsidRPr="00FF7F10" w:rsidRDefault="00895B55" w:rsidP="00C07CF2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410" w:type="dxa"/>
            <w:vAlign w:val="center"/>
          </w:tcPr>
          <w:p w:rsidR="00895B55" w:rsidRPr="00FF7F10" w:rsidRDefault="00895B55" w:rsidP="00C07CF2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992" w:type="dxa"/>
            <w:shd w:val="clear" w:color="auto" w:fill="EEECE1" w:themeFill="background2"/>
            <w:vAlign w:val="center"/>
          </w:tcPr>
          <w:p w:rsidR="00895B55" w:rsidRPr="00FF7F10" w:rsidRDefault="00895B55" w:rsidP="00C07CF2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2456" w:type="dxa"/>
            <w:vAlign w:val="center"/>
          </w:tcPr>
          <w:p w:rsidR="00895B55" w:rsidRPr="00FF7F10" w:rsidRDefault="00895B55" w:rsidP="00234C2B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297" w:type="dxa"/>
            <w:vAlign w:val="center"/>
          </w:tcPr>
          <w:p w:rsidR="00895B55" w:rsidRPr="00FF7F10" w:rsidRDefault="00895B55" w:rsidP="00234C2B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83" w:type="dxa"/>
            <w:vAlign w:val="center"/>
          </w:tcPr>
          <w:p w:rsidR="00895B55" w:rsidRPr="00F560D0" w:rsidRDefault="00895B55" w:rsidP="00C07CF2">
            <w:pPr>
              <w:bidi/>
              <w:jc w:val="center"/>
              <w:rPr>
                <w:rFonts w:cs="B Titr"/>
                <w:sz w:val="24"/>
                <w:szCs w:val="24"/>
                <w:rtl/>
              </w:rPr>
            </w:pPr>
            <w:r>
              <w:rPr>
                <w:rFonts w:cs="B Titr" w:hint="cs"/>
                <w:sz w:val="24"/>
                <w:szCs w:val="24"/>
                <w:rtl/>
              </w:rPr>
              <w:t>پنجشنبه</w:t>
            </w:r>
          </w:p>
        </w:tc>
      </w:tr>
    </w:tbl>
    <w:p w:rsidR="008F2D65" w:rsidRDefault="008F2D65"/>
    <w:p w:rsidR="008F2D65" w:rsidRPr="008F2D65" w:rsidRDefault="008F2D65" w:rsidP="008F2D65"/>
    <w:p w:rsidR="008F2D65" w:rsidRPr="008F2D65" w:rsidRDefault="008F2D65" w:rsidP="008F2D65"/>
    <w:p w:rsidR="008F2D65" w:rsidRPr="008F2D65" w:rsidRDefault="008F2D65" w:rsidP="008F2D65"/>
    <w:p w:rsidR="008F2D65" w:rsidRPr="008F2D65" w:rsidRDefault="008F2D65" w:rsidP="008F2D65"/>
    <w:p w:rsidR="008F2D65" w:rsidRPr="008F2D65" w:rsidRDefault="008F2D65" w:rsidP="008F2D65"/>
    <w:p w:rsidR="008F2D65" w:rsidRPr="008F2D65" w:rsidRDefault="008F2D65" w:rsidP="008F2D65"/>
    <w:p w:rsidR="008F2D65" w:rsidRPr="008F2D65" w:rsidRDefault="008F2D65" w:rsidP="008F2D65"/>
    <w:p w:rsidR="008F2D65" w:rsidRPr="008F2D65" w:rsidRDefault="008F2D65" w:rsidP="008F2D65"/>
    <w:p w:rsidR="008F2D65" w:rsidRPr="008F2D65" w:rsidRDefault="008F2D65" w:rsidP="008F2D65"/>
    <w:p w:rsidR="008F2D65" w:rsidRDefault="008F2D65" w:rsidP="008F2D65"/>
    <w:p w:rsidR="008F2D65" w:rsidRDefault="008F2D65" w:rsidP="008F2D65">
      <w:pPr>
        <w:tabs>
          <w:tab w:val="left" w:pos="3456"/>
        </w:tabs>
      </w:pPr>
      <w:r>
        <w:tab/>
      </w:r>
    </w:p>
    <w:p w:rsidR="00C07CF2" w:rsidRDefault="00C07CF2" w:rsidP="00D13DDF"/>
    <w:p w:rsidR="00102E13" w:rsidRDefault="00102E13">
      <w:pPr>
        <w:rPr>
          <w:rtl/>
        </w:rPr>
      </w:pPr>
    </w:p>
    <w:p w:rsidR="00102E13" w:rsidRDefault="00102E13">
      <w:pPr>
        <w:rPr>
          <w:rtl/>
        </w:rPr>
      </w:pPr>
    </w:p>
    <w:p w:rsidR="00102E13" w:rsidRDefault="00102E13">
      <w:pPr>
        <w:rPr>
          <w:rtl/>
        </w:rPr>
      </w:pPr>
    </w:p>
    <w:p w:rsidR="00102E13" w:rsidRDefault="00102E13">
      <w:pPr>
        <w:rPr>
          <w:rtl/>
        </w:rPr>
      </w:pPr>
    </w:p>
    <w:p w:rsidR="00C07CF2" w:rsidRPr="00102E13" w:rsidRDefault="00102E13" w:rsidP="00102E13">
      <w:pPr>
        <w:jc w:val="center"/>
        <w:rPr>
          <w:b/>
          <w:bCs/>
        </w:rPr>
      </w:pPr>
      <w:r w:rsidRPr="00102E13">
        <w:rPr>
          <w:rFonts w:hint="cs"/>
          <w:b/>
          <w:bCs/>
          <w:rtl/>
        </w:rPr>
        <w:t>محل برگزاری کلیه کلاسها: دانشکده بهداشت</w:t>
      </w:r>
      <w:r w:rsidR="00C07CF2" w:rsidRPr="00102E13">
        <w:rPr>
          <w:b/>
          <w:bCs/>
        </w:rPr>
        <w:br w:type="page"/>
      </w:r>
    </w:p>
    <w:tbl>
      <w:tblPr>
        <w:tblStyle w:val="TableGrid"/>
        <w:tblpPr w:leftFromText="180" w:rightFromText="180" w:vertAnchor="text" w:horzAnchor="margin" w:tblpY="-749"/>
        <w:tblW w:w="11998" w:type="dxa"/>
        <w:tblLook w:val="04A0" w:firstRow="1" w:lastRow="0" w:firstColumn="1" w:lastColumn="0" w:noHBand="0" w:noVBand="1"/>
      </w:tblPr>
      <w:tblGrid>
        <w:gridCol w:w="2660"/>
        <w:gridCol w:w="2410"/>
        <w:gridCol w:w="992"/>
        <w:gridCol w:w="2456"/>
        <w:gridCol w:w="2297"/>
        <w:gridCol w:w="1183"/>
      </w:tblGrid>
      <w:tr w:rsidR="00C07CF2" w:rsidTr="00BD1CCE">
        <w:trPr>
          <w:trHeight w:val="420"/>
        </w:trPr>
        <w:tc>
          <w:tcPr>
            <w:tcW w:w="11998" w:type="dxa"/>
            <w:gridSpan w:val="6"/>
            <w:vAlign w:val="center"/>
          </w:tcPr>
          <w:p w:rsidR="00C07CF2" w:rsidRPr="00F560D0" w:rsidRDefault="00C07CF2" w:rsidP="00C07CF2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353A71">
              <w:rPr>
                <w:rFonts w:cs="2  Nazanin" w:hint="cs"/>
                <w:b/>
                <w:bCs/>
                <w:sz w:val="24"/>
                <w:szCs w:val="24"/>
                <w:rtl/>
              </w:rPr>
              <w:lastRenderedPageBreak/>
              <w:t>برنامه هفتگی ترم</w:t>
            </w:r>
            <w:r>
              <w:rPr>
                <w:rFonts w:cs="2  Nazanin"/>
                <w:b/>
                <w:bCs/>
                <w:sz w:val="24"/>
                <w:szCs w:val="24"/>
              </w:rPr>
              <w:t>7</w:t>
            </w:r>
            <w:r w:rsidRPr="00353A71">
              <w:rPr>
                <w:rFonts w:cs="2  Nazanin" w:hint="cs"/>
                <w:b/>
                <w:bCs/>
                <w:sz w:val="24"/>
                <w:szCs w:val="24"/>
                <w:rtl/>
              </w:rPr>
              <w:t xml:space="preserve"> مهندسی بهداشت محیط نیمسال </w:t>
            </w:r>
            <w:r w:rsidRPr="00547DD5">
              <w:rPr>
                <w:rFonts w:cs="2  Nazanin" w:hint="cs"/>
                <w:b/>
                <w:bCs/>
                <w:sz w:val="24"/>
                <w:szCs w:val="24"/>
                <w:rtl/>
              </w:rPr>
              <w:t xml:space="preserve"> اول 97-98</w:t>
            </w:r>
          </w:p>
        </w:tc>
      </w:tr>
      <w:tr w:rsidR="00C07CF2" w:rsidTr="00BD1CCE">
        <w:trPr>
          <w:trHeight w:val="513"/>
        </w:trPr>
        <w:tc>
          <w:tcPr>
            <w:tcW w:w="2660" w:type="dxa"/>
            <w:vAlign w:val="center"/>
          </w:tcPr>
          <w:p w:rsidR="00C07CF2" w:rsidRPr="00F560D0" w:rsidRDefault="00C07CF2" w:rsidP="00BD1CCE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8-16</w:t>
            </w:r>
          </w:p>
        </w:tc>
        <w:tc>
          <w:tcPr>
            <w:tcW w:w="2410" w:type="dxa"/>
            <w:vAlign w:val="center"/>
          </w:tcPr>
          <w:p w:rsidR="00C07CF2" w:rsidRPr="00F560D0" w:rsidRDefault="00C07CF2" w:rsidP="00BD1CCE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6-14</w:t>
            </w:r>
          </w:p>
        </w:tc>
        <w:tc>
          <w:tcPr>
            <w:tcW w:w="992" w:type="dxa"/>
            <w:shd w:val="clear" w:color="auto" w:fill="EEECE1" w:themeFill="background2"/>
            <w:vAlign w:val="center"/>
          </w:tcPr>
          <w:p w:rsidR="00C07CF2" w:rsidRPr="00F560D0" w:rsidRDefault="00C07CF2" w:rsidP="00BD1CCE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4-12</w:t>
            </w:r>
          </w:p>
        </w:tc>
        <w:tc>
          <w:tcPr>
            <w:tcW w:w="2456" w:type="dxa"/>
            <w:vAlign w:val="center"/>
          </w:tcPr>
          <w:p w:rsidR="00C07CF2" w:rsidRPr="00F560D0" w:rsidRDefault="00C07CF2" w:rsidP="00BD1CCE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2-10</w:t>
            </w:r>
          </w:p>
        </w:tc>
        <w:tc>
          <w:tcPr>
            <w:tcW w:w="2297" w:type="dxa"/>
            <w:vAlign w:val="center"/>
          </w:tcPr>
          <w:p w:rsidR="00C07CF2" w:rsidRPr="00F560D0" w:rsidRDefault="00C07CF2" w:rsidP="00BD1CCE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0-8</w:t>
            </w:r>
          </w:p>
        </w:tc>
        <w:tc>
          <w:tcPr>
            <w:tcW w:w="1183" w:type="dxa"/>
            <w:vAlign w:val="center"/>
          </w:tcPr>
          <w:p w:rsidR="00C07CF2" w:rsidRPr="00F560D0" w:rsidRDefault="00C07CF2" w:rsidP="00BD1CCE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ایام هفته</w:t>
            </w:r>
          </w:p>
        </w:tc>
      </w:tr>
      <w:tr w:rsidR="00C07CF2" w:rsidTr="00BD1CCE">
        <w:trPr>
          <w:trHeight w:val="682"/>
        </w:trPr>
        <w:tc>
          <w:tcPr>
            <w:tcW w:w="2660" w:type="dxa"/>
            <w:vAlign w:val="center"/>
          </w:tcPr>
          <w:p w:rsidR="00C07CF2" w:rsidRPr="000A16A5" w:rsidRDefault="00C07CF2" w:rsidP="00C07CF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:rsidR="00C07CF2" w:rsidRPr="00FF7F10" w:rsidRDefault="00C07CF2" w:rsidP="00C07CF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EEECE1" w:themeFill="background2"/>
            <w:vAlign w:val="center"/>
          </w:tcPr>
          <w:p w:rsidR="00C07CF2" w:rsidRPr="00FF7F10" w:rsidRDefault="00C07CF2" w:rsidP="00C07CF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456" w:type="dxa"/>
            <w:vAlign w:val="center"/>
          </w:tcPr>
          <w:p w:rsidR="00C07CF2" w:rsidRPr="00FF7F10" w:rsidRDefault="00C07CF2" w:rsidP="00C07CF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297" w:type="dxa"/>
            <w:vAlign w:val="center"/>
          </w:tcPr>
          <w:p w:rsidR="00C07CF2" w:rsidRPr="00FF7F10" w:rsidRDefault="00C07CF2" w:rsidP="00C07CF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183" w:type="dxa"/>
            <w:vAlign w:val="center"/>
          </w:tcPr>
          <w:p w:rsidR="00C07CF2" w:rsidRPr="00F560D0" w:rsidRDefault="00C07CF2" w:rsidP="00C07CF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شنبه</w:t>
            </w:r>
          </w:p>
        </w:tc>
      </w:tr>
      <w:tr w:rsidR="00C07CF2" w:rsidTr="005310DD">
        <w:trPr>
          <w:trHeight w:val="682"/>
        </w:trPr>
        <w:tc>
          <w:tcPr>
            <w:tcW w:w="2660" w:type="dxa"/>
            <w:vAlign w:val="center"/>
          </w:tcPr>
          <w:p w:rsidR="008110C1" w:rsidRPr="00FF7F10" w:rsidRDefault="008110C1" w:rsidP="008110C1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410" w:type="dxa"/>
            <w:vAlign w:val="center"/>
          </w:tcPr>
          <w:p w:rsidR="008110C1" w:rsidRPr="00FF7F10" w:rsidRDefault="008110C1" w:rsidP="008110C1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EEECE1" w:themeFill="background2"/>
            <w:vAlign w:val="center"/>
          </w:tcPr>
          <w:p w:rsidR="00C07CF2" w:rsidRPr="00FF7F10" w:rsidRDefault="00C07CF2" w:rsidP="00C07CF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456" w:type="dxa"/>
            <w:vAlign w:val="center"/>
          </w:tcPr>
          <w:p w:rsidR="00C07CF2" w:rsidRPr="00FF7F10" w:rsidRDefault="00C07CF2" w:rsidP="00C07CF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297" w:type="dxa"/>
          </w:tcPr>
          <w:p w:rsidR="00C07CF2" w:rsidRPr="00FF7F10" w:rsidRDefault="00C07CF2" w:rsidP="00C07CF2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1183" w:type="dxa"/>
            <w:vAlign w:val="center"/>
          </w:tcPr>
          <w:p w:rsidR="00C07CF2" w:rsidRPr="00F560D0" w:rsidRDefault="00C07CF2" w:rsidP="00C07CF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یکشنبه</w:t>
            </w:r>
          </w:p>
        </w:tc>
      </w:tr>
      <w:tr w:rsidR="00C07CF2" w:rsidTr="00BD1CCE">
        <w:trPr>
          <w:trHeight w:val="991"/>
        </w:trPr>
        <w:tc>
          <w:tcPr>
            <w:tcW w:w="2660" w:type="dxa"/>
            <w:vAlign w:val="center"/>
          </w:tcPr>
          <w:p w:rsidR="00C07CF2" w:rsidRPr="000A16A5" w:rsidRDefault="00C07CF2" w:rsidP="00C07CF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410" w:type="dxa"/>
            <w:vAlign w:val="center"/>
          </w:tcPr>
          <w:p w:rsidR="00C07CF2" w:rsidRPr="00FF7F10" w:rsidRDefault="00C07CF2" w:rsidP="00C07CF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EEECE1" w:themeFill="background2"/>
            <w:vAlign w:val="center"/>
          </w:tcPr>
          <w:p w:rsidR="00C07CF2" w:rsidRPr="00FF7F10" w:rsidRDefault="00C07CF2" w:rsidP="00C07CF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456" w:type="dxa"/>
            <w:vAlign w:val="center"/>
          </w:tcPr>
          <w:p w:rsidR="008110C1" w:rsidRPr="00FF7F10" w:rsidRDefault="008110C1" w:rsidP="008110C1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297" w:type="dxa"/>
            <w:vAlign w:val="center"/>
          </w:tcPr>
          <w:p w:rsidR="008110C1" w:rsidRPr="00FF7F10" w:rsidRDefault="008110C1" w:rsidP="008110C1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183" w:type="dxa"/>
            <w:vAlign w:val="center"/>
          </w:tcPr>
          <w:p w:rsidR="00C07CF2" w:rsidRPr="00F560D0" w:rsidRDefault="00C07CF2" w:rsidP="00C07CF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دوشنبه</w:t>
            </w:r>
          </w:p>
        </w:tc>
      </w:tr>
      <w:tr w:rsidR="00C07CF2" w:rsidTr="00BD1CCE">
        <w:trPr>
          <w:trHeight w:val="652"/>
        </w:trPr>
        <w:tc>
          <w:tcPr>
            <w:tcW w:w="2660" w:type="dxa"/>
            <w:vAlign w:val="center"/>
          </w:tcPr>
          <w:p w:rsidR="00C07CF2" w:rsidRPr="000A16A5" w:rsidRDefault="00C07CF2" w:rsidP="00C07CF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:rsidR="00C07CF2" w:rsidRPr="00FF7F10" w:rsidRDefault="00C07CF2" w:rsidP="00C07CF2">
            <w:pPr>
              <w:bidi/>
              <w:jc w:val="center"/>
              <w:rPr>
                <w:rFonts w:cs="B Nazanin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EEECE1" w:themeFill="background2"/>
            <w:vAlign w:val="center"/>
          </w:tcPr>
          <w:p w:rsidR="00C07CF2" w:rsidRPr="00FF7F10" w:rsidRDefault="00C07CF2" w:rsidP="00C07CF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456" w:type="dxa"/>
            <w:vAlign w:val="center"/>
          </w:tcPr>
          <w:p w:rsidR="00C07CF2" w:rsidRPr="00FF7F10" w:rsidRDefault="00C07CF2" w:rsidP="00C07CF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297" w:type="dxa"/>
            <w:vAlign w:val="center"/>
          </w:tcPr>
          <w:p w:rsidR="008110C1" w:rsidRPr="00FF7F10" w:rsidRDefault="008110C1" w:rsidP="008110C1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183" w:type="dxa"/>
            <w:vAlign w:val="center"/>
          </w:tcPr>
          <w:p w:rsidR="00C07CF2" w:rsidRPr="00F560D0" w:rsidRDefault="00C07CF2" w:rsidP="00C07CF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سه شنبه</w:t>
            </w:r>
          </w:p>
        </w:tc>
      </w:tr>
      <w:tr w:rsidR="00C07CF2" w:rsidTr="005310DD">
        <w:trPr>
          <w:trHeight w:val="652"/>
        </w:trPr>
        <w:tc>
          <w:tcPr>
            <w:tcW w:w="2660" w:type="dxa"/>
            <w:vAlign w:val="center"/>
          </w:tcPr>
          <w:p w:rsidR="00C07CF2" w:rsidRPr="000A16A5" w:rsidRDefault="00C07CF2" w:rsidP="00C07CF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410" w:type="dxa"/>
            <w:vAlign w:val="center"/>
          </w:tcPr>
          <w:p w:rsidR="00C07CF2" w:rsidRPr="000A16A5" w:rsidRDefault="00C07CF2" w:rsidP="00C07CF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EEECE1" w:themeFill="background2"/>
            <w:vAlign w:val="center"/>
          </w:tcPr>
          <w:p w:rsidR="00C07CF2" w:rsidRPr="00FF7F10" w:rsidRDefault="00C07CF2" w:rsidP="00C07CF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456" w:type="dxa"/>
            <w:vAlign w:val="center"/>
          </w:tcPr>
          <w:p w:rsidR="008110C1" w:rsidRPr="00FF7F10" w:rsidRDefault="008110C1" w:rsidP="00CA11E4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297" w:type="dxa"/>
          </w:tcPr>
          <w:p w:rsidR="008110C1" w:rsidRPr="00FF7F10" w:rsidRDefault="008110C1" w:rsidP="008110C1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183" w:type="dxa"/>
            <w:vAlign w:val="center"/>
          </w:tcPr>
          <w:p w:rsidR="00C07CF2" w:rsidRPr="00F560D0" w:rsidRDefault="00C07CF2" w:rsidP="00C07CF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چهارشنبه</w:t>
            </w:r>
          </w:p>
        </w:tc>
      </w:tr>
    </w:tbl>
    <w:p w:rsidR="0068221B" w:rsidRPr="008F2D65" w:rsidRDefault="0068221B" w:rsidP="00C07CF2"/>
    <w:sectPr w:rsidR="0068221B" w:rsidRPr="008F2D65" w:rsidSect="006E28B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28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5432E" w:rsidRDefault="0075432E" w:rsidP="002C249D">
      <w:pPr>
        <w:spacing w:after="0" w:line="240" w:lineRule="auto"/>
      </w:pPr>
      <w:r>
        <w:separator/>
      </w:r>
    </w:p>
  </w:endnote>
  <w:endnote w:type="continuationSeparator" w:id="0">
    <w:p w:rsidR="0075432E" w:rsidRDefault="0075432E" w:rsidP="002C2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 Titr">
    <w:altName w:val="Courier New"/>
    <w:panose1 w:val="00000700000000000000"/>
    <w:charset w:val="B2"/>
    <w:family w:val="auto"/>
    <w:pitch w:val="variable"/>
    <w:sig w:usb0="00002000" w:usb1="80000000" w:usb2="00000008" w:usb3="00000000" w:csb0="00000040" w:csb1="00000000"/>
  </w:font>
  <w:font w:name="2 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altName w:val="Palatino Linotype"/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C3FCF" w:rsidRDefault="004C3FC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C3FCF" w:rsidRDefault="004C3FC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C3FCF" w:rsidRDefault="004C3FC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5432E" w:rsidRDefault="0075432E" w:rsidP="002C249D">
      <w:pPr>
        <w:spacing w:after="0" w:line="240" w:lineRule="auto"/>
      </w:pPr>
      <w:r>
        <w:separator/>
      </w:r>
    </w:p>
  </w:footnote>
  <w:footnote w:type="continuationSeparator" w:id="0">
    <w:p w:rsidR="0075432E" w:rsidRDefault="0075432E" w:rsidP="002C24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C3FCF" w:rsidRDefault="004C3FC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C3FCF" w:rsidRDefault="004C3FC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C3FCF" w:rsidRDefault="004C3FC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zsLQwsTAwNjIzMzNQ0lEKTi0uzszPAykwrAUAKpY0pSwAAAA="/>
  </w:docVars>
  <w:rsids>
    <w:rsidRoot w:val="00614E43"/>
    <w:rsid w:val="000013F6"/>
    <w:rsid w:val="000478E6"/>
    <w:rsid w:val="00053856"/>
    <w:rsid w:val="00073896"/>
    <w:rsid w:val="00096011"/>
    <w:rsid w:val="000A16A5"/>
    <w:rsid w:val="000A2820"/>
    <w:rsid w:val="000A395F"/>
    <w:rsid w:val="000A5A67"/>
    <w:rsid w:val="000C1A6C"/>
    <w:rsid w:val="000C494A"/>
    <w:rsid w:val="000C577B"/>
    <w:rsid w:val="000E7360"/>
    <w:rsid w:val="00101928"/>
    <w:rsid w:val="00102E13"/>
    <w:rsid w:val="001129BB"/>
    <w:rsid w:val="0012566B"/>
    <w:rsid w:val="00160018"/>
    <w:rsid w:val="00160FEA"/>
    <w:rsid w:val="00174205"/>
    <w:rsid w:val="001776A8"/>
    <w:rsid w:val="001819DC"/>
    <w:rsid w:val="0018779C"/>
    <w:rsid w:val="001A22FE"/>
    <w:rsid w:val="001A493A"/>
    <w:rsid w:val="001A5A68"/>
    <w:rsid w:val="001A6901"/>
    <w:rsid w:val="001B0BBF"/>
    <w:rsid w:val="001B0F6D"/>
    <w:rsid w:val="001B4010"/>
    <w:rsid w:val="001C0365"/>
    <w:rsid w:val="001C0E5E"/>
    <w:rsid w:val="001C7B04"/>
    <w:rsid w:val="001D523C"/>
    <w:rsid w:val="001D6AC1"/>
    <w:rsid w:val="001E2448"/>
    <w:rsid w:val="001F6F5F"/>
    <w:rsid w:val="00201C75"/>
    <w:rsid w:val="00210885"/>
    <w:rsid w:val="00225522"/>
    <w:rsid w:val="00232462"/>
    <w:rsid w:val="00234C2B"/>
    <w:rsid w:val="00240C27"/>
    <w:rsid w:val="00244628"/>
    <w:rsid w:val="00251829"/>
    <w:rsid w:val="00257399"/>
    <w:rsid w:val="0028704E"/>
    <w:rsid w:val="00290825"/>
    <w:rsid w:val="002947CB"/>
    <w:rsid w:val="002A070C"/>
    <w:rsid w:val="002A367B"/>
    <w:rsid w:val="002A6D97"/>
    <w:rsid w:val="002B2D7E"/>
    <w:rsid w:val="002B462C"/>
    <w:rsid w:val="002B59B7"/>
    <w:rsid w:val="002C249D"/>
    <w:rsid w:val="002C4EE8"/>
    <w:rsid w:val="002D1EF7"/>
    <w:rsid w:val="002D2E9B"/>
    <w:rsid w:val="002D37EA"/>
    <w:rsid w:val="002D5E93"/>
    <w:rsid w:val="002E1376"/>
    <w:rsid w:val="00301584"/>
    <w:rsid w:val="0030194B"/>
    <w:rsid w:val="003027D8"/>
    <w:rsid w:val="00341290"/>
    <w:rsid w:val="00351912"/>
    <w:rsid w:val="003550C5"/>
    <w:rsid w:val="00380F40"/>
    <w:rsid w:val="003852C0"/>
    <w:rsid w:val="003C035A"/>
    <w:rsid w:val="003C1BE3"/>
    <w:rsid w:val="003D4C13"/>
    <w:rsid w:val="003D7A82"/>
    <w:rsid w:val="003E3C77"/>
    <w:rsid w:val="003E43CE"/>
    <w:rsid w:val="003E4545"/>
    <w:rsid w:val="003F4260"/>
    <w:rsid w:val="00400F9F"/>
    <w:rsid w:val="00407CB7"/>
    <w:rsid w:val="00411886"/>
    <w:rsid w:val="00413E7A"/>
    <w:rsid w:val="00415295"/>
    <w:rsid w:val="004172AD"/>
    <w:rsid w:val="00445085"/>
    <w:rsid w:val="00447363"/>
    <w:rsid w:val="00453109"/>
    <w:rsid w:val="00453B74"/>
    <w:rsid w:val="0046201D"/>
    <w:rsid w:val="00465D81"/>
    <w:rsid w:val="00467B96"/>
    <w:rsid w:val="00470AA2"/>
    <w:rsid w:val="00473A45"/>
    <w:rsid w:val="004852C6"/>
    <w:rsid w:val="004947EA"/>
    <w:rsid w:val="00496140"/>
    <w:rsid w:val="00496FCD"/>
    <w:rsid w:val="004A6444"/>
    <w:rsid w:val="004B3466"/>
    <w:rsid w:val="004C375A"/>
    <w:rsid w:val="004C3FCF"/>
    <w:rsid w:val="004D0EFB"/>
    <w:rsid w:val="004D1B05"/>
    <w:rsid w:val="004D22EF"/>
    <w:rsid w:val="004D624E"/>
    <w:rsid w:val="004E5F1E"/>
    <w:rsid w:val="00506541"/>
    <w:rsid w:val="00517E8E"/>
    <w:rsid w:val="0052333E"/>
    <w:rsid w:val="00536D78"/>
    <w:rsid w:val="005406DD"/>
    <w:rsid w:val="00553415"/>
    <w:rsid w:val="00555A37"/>
    <w:rsid w:val="00560640"/>
    <w:rsid w:val="00564665"/>
    <w:rsid w:val="00585C01"/>
    <w:rsid w:val="00593A7E"/>
    <w:rsid w:val="00593ADE"/>
    <w:rsid w:val="005A1806"/>
    <w:rsid w:val="005B60C7"/>
    <w:rsid w:val="005C040B"/>
    <w:rsid w:val="005C6A81"/>
    <w:rsid w:val="005E462B"/>
    <w:rsid w:val="005E7893"/>
    <w:rsid w:val="0060008D"/>
    <w:rsid w:val="00607B5E"/>
    <w:rsid w:val="00614E43"/>
    <w:rsid w:val="0062638B"/>
    <w:rsid w:val="00626B90"/>
    <w:rsid w:val="00631CED"/>
    <w:rsid w:val="00632415"/>
    <w:rsid w:val="006334B2"/>
    <w:rsid w:val="006446CE"/>
    <w:rsid w:val="00651A1B"/>
    <w:rsid w:val="006520A6"/>
    <w:rsid w:val="00654AF7"/>
    <w:rsid w:val="00664F8D"/>
    <w:rsid w:val="00667D05"/>
    <w:rsid w:val="00671AE3"/>
    <w:rsid w:val="0068221B"/>
    <w:rsid w:val="00691106"/>
    <w:rsid w:val="00696B29"/>
    <w:rsid w:val="006A2EF7"/>
    <w:rsid w:val="006A48E4"/>
    <w:rsid w:val="006B57F5"/>
    <w:rsid w:val="006C1823"/>
    <w:rsid w:val="006C6824"/>
    <w:rsid w:val="006D000A"/>
    <w:rsid w:val="006D015D"/>
    <w:rsid w:val="006D3204"/>
    <w:rsid w:val="006E1D3C"/>
    <w:rsid w:val="006E28B4"/>
    <w:rsid w:val="006E4E0E"/>
    <w:rsid w:val="006E61AA"/>
    <w:rsid w:val="006E63BE"/>
    <w:rsid w:val="00705179"/>
    <w:rsid w:val="00705C16"/>
    <w:rsid w:val="00716B71"/>
    <w:rsid w:val="00716D7A"/>
    <w:rsid w:val="00716FE4"/>
    <w:rsid w:val="0072394F"/>
    <w:rsid w:val="00725137"/>
    <w:rsid w:val="00737F67"/>
    <w:rsid w:val="0075432E"/>
    <w:rsid w:val="00762404"/>
    <w:rsid w:val="007804F4"/>
    <w:rsid w:val="00781F69"/>
    <w:rsid w:val="007975A8"/>
    <w:rsid w:val="007A122D"/>
    <w:rsid w:val="007B2EF7"/>
    <w:rsid w:val="007B5F42"/>
    <w:rsid w:val="007D1256"/>
    <w:rsid w:val="007E1D37"/>
    <w:rsid w:val="007E47F8"/>
    <w:rsid w:val="007E49E7"/>
    <w:rsid w:val="007E78FB"/>
    <w:rsid w:val="008015D1"/>
    <w:rsid w:val="008073FC"/>
    <w:rsid w:val="008110C1"/>
    <w:rsid w:val="0082090A"/>
    <w:rsid w:val="0083420E"/>
    <w:rsid w:val="00843535"/>
    <w:rsid w:val="00851316"/>
    <w:rsid w:val="0085266E"/>
    <w:rsid w:val="00856D9F"/>
    <w:rsid w:val="00862853"/>
    <w:rsid w:val="00866128"/>
    <w:rsid w:val="00867D95"/>
    <w:rsid w:val="00874E08"/>
    <w:rsid w:val="00883CBA"/>
    <w:rsid w:val="00895B55"/>
    <w:rsid w:val="008B785E"/>
    <w:rsid w:val="008C016C"/>
    <w:rsid w:val="008E01DD"/>
    <w:rsid w:val="008F19DA"/>
    <w:rsid w:val="008F2D65"/>
    <w:rsid w:val="00905E8B"/>
    <w:rsid w:val="00921417"/>
    <w:rsid w:val="00925E3E"/>
    <w:rsid w:val="009306ED"/>
    <w:rsid w:val="00942562"/>
    <w:rsid w:val="009755F7"/>
    <w:rsid w:val="00976AD4"/>
    <w:rsid w:val="009817E1"/>
    <w:rsid w:val="00981A03"/>
    <w:rsid w:val="009B2117"/>
    <w:rsid w:val="009B4C5C"/>
    <w:rsid w:val="009B78FA"/>
    <w:rsid w:val="009B7CF0"/>
    <w:rsid w:val="009D176D"/>
    <w:rsid w:val="009D1B9A"/>
    <w:rsid w:val="009D4D64"/>
    <w:rsid w:val="009D67D2"/>
    <w:rsid w:val="009F5024"/>
    <w:rsid w:val="009F55FD"/>
    <w:rsid w:val="00A031BF"/>
    <w:rsid w:val="00A100FA"/>
    <w:rsid w:val="00A20D1A"/>
    <w:rsid w:val="00A22446"/>
    <w:rsid w:val="00A228E6"/>
    <w:rsid w:val="00A3004E"/>
    <w:rsid w:val="00A44B28"/>
    <w:rsid w:val="00A476B3"/>
    <w:rsid w:val="00A57AA4"/>
    <w:rsid w:val="00A57BFF"/>
    <w:rsid w:val="00A8308C"/>
    <w:rsid w:val="00A830BA"/>
    <w:rsid w:val="00A8481D"/>
    <w:rsid w:val="00A860D6"/>
    <w:rsid w:val="00A92B9F"/>
    <w:rsid w:val="00A93536"/>
    <w:rsid w:val="00AA79D6"/>
    <w:rsid w:val="00AB01DE"/>
    <w:rsid w:val="00AD1185"/>
    <w:rsid w:val="00AD2579"/>
    <w:rsid w:val="00AD446B"/>
    <w:rsid w:val="00AF34AA"/>
    <w:rsid w:val="00B273E4"/>
    <w:rsid w:val="00B274BC"/>
    <w:rsid w:val="00B366D3"/>
    <w:rsid w:val="00B4252B"/>
    <w:rsid w:val="00B5387B"/>
    <w:rsid w:val="00B55267"/>
    <w:rsid w:val="00B604B9"/>
    <w:rsid w:val="00B6330E"/>
    <w:rsid w:val="00B64B0F"/>
    <w:rsid w:val="00B75F64"/>
    <w:rsid w:val="00BA11D4"/>
    <w:rsid w:val="00BA12BD"/>
    <w:rsid w:val="00BA3DB1"/>
    <w:rsid w:val="00BA6EA2"/>
    <w:rsid w:val="00BB1CE5"/>
    <w:rsid w:val="00BC170C"/>
    <w:rsid w:val="00BC1C7E"/>
    <w:rsid w:val="00BC5748"/>
    <w:rsid w:val="00BC5D27"/>
    <w:rsid w:val="00BD4CDA"/>
    <w:rsid w:val="00BD5B0A"/>
    <w:rsid w:val="00BE2C5F"/>
    <w:rsid w:val="00BE394E"/>
    <w:rsid w:val="00BF14C1"/>
    <w:rsid w:val="00BF3BDD"/>
    <w:rsid w:val="00BF5613"/>
    <w:rsid w:val="00C0222E"/>
    <w:rsid w:val="00C07CF2"/>
    <w:rsid w:val="00C21C88"/>
    <w:rsid w:val="00C24026"/>
    <w:rsid w:val="00C27AC3"/>
    <w:rsid w:val="00C27DB1"/>
    <w:rsid w:val="00C30799"/>
    <w:rsid w:val="00C35C55"/>
    <w:rsid w:val="00C425DE"/>
    <w:rsid w:val="00C436FD"/>
    <w:rsid w:val="00C525E0"/>
    <w:rsid w:val="00C55507"/>
    <w:rsid w:val="00C65969"/>
    <w:rsid w:val="00C71902"/>
    <w:rsid w:val="00C80057"/>
    <w:rsid w:val="00C92867"/>
    <w:rsid w:val="00C94B4C"/>
    <w:rsid w:val="00C97734"/>
    <w:rsid w:val="00CA11E4"/>
    <w:rsid w:val="00CA3DE7"/>
    <w:rsid w:val="00CA428A"/>
    <w:rsid w:val="00CA4BF8"/>
    <w:rsid w:val="00CA7B75"/>
    <w:rsid w:val="00CB1AAB"/>
    <w:rsid w:val="00CB1C73"/>
    <w:rsid w:val="00CC7272"/>
    <w:rsid w:val="00CD3891"/>
    <w:rsid w:val="00CF46F9"/>
    <w:rsid w:val="00CF5891"/>
    <w:rsid w:val="00CF75F1"/>
    <w:rsid w:val="00D0730F"/>
    <w:rsid w:val="00D12ED7"/>
    <w:rsid w:val="00D13DDF"/>
    <w:rsid w:val="00D21786"/>
    <w:rsid w:val="00D2355B"/>
    <w:rsid w:val="00D32F37"/>
    <w:rsid w:val="00D42DBC"/>
    <w:rsid w:val="00D46589"/>
    <w:rsid w:val="00D4705C"/>
    <w:rsid w:val="00D52CEE"/>
    <w:rsid w:val="00D66D50"/>
    <w:rsid w:val="00D71123"/>
    <w:rsid w:val="00D728DA"/>
    <w:rsid w:val="00D778ED"/>
    <w:rsid w:val="00D976C6"/>
    <w:rsid w:val="00DB56A4"/>
    <w:rsid w:val="00DC5061"/>
    <w:rsid w:val="00DC6F68"/>
    <w:rsid w:val="00DD19A6"/>
    <w:rsid w:val="00DD1DCD"/>
    <w:rsid w:val="00DD5404"/>
    <w:rsid w:val="00DF0620"/>
    <w:rsid w:val="00E135E5"/>
    <w:rsid w:val="00E24F33"/>
    <w:rsid w:val="00E41802"/>
    <w:rsid w:val="00E425BB"/>
    <w:rsid w:val="00E548D7"/>
    <w:rsid w:val="00E5732C"/>
    <w:rsid w:val="00E6368E"/>
    <w:rsid w:val="00E701C0"/>
    <w:rsid w:val="00E7346A"/>
    <w:rsid w:val="00E94B0C"/>
    <w:rsid w:val="00EA3606"/>
    <w:rsid w:val="00EB4A8A"/>
    <w:rsid w:val="00EB7234"/>
    <w:rsid w:val="00EC78F8"/>
    <w:rsid w:val="00ED0691"/>
    <w:rsid w:val="00ED19B1"/>
    <w:rsid w:val="00ED628B"/>
    <w:rsid w:val="00EE5807"/>
    <w:rsid w:val="00EF0893"/>
    <w:rsid w:val="00EF5BA0"/>
    <w:rsid w:val="00F15BC4"/>
    <w:rsid w:val="00F235FF"/>
    <w:rsid w:val="00F41FFF"/>
    <w:rsid w:val="00F467E3"/>
    <w:rsid w:val="00F46E31"/>
    <w:rsid w:val="00F550B6"/>
    <w:rsid w:val="00F560D0"/>
    <w:rsid w:val="00F65F53"/>
    <w:rsid w:val="00F837C9"/>
    <w:rsid w:val="00F94651"/>
    <w:rsid w:val="00FA1466"/>
    <w:rsid w:val="00FA3446"/>
    <w:rsid w:val="00FA3545"/>
    <w:rsid w:val="00FA3985"/>
    <w:rsid w:val="00FA3E0E"/>
    <w:rsid w:val="00FA4796"/>
    <w:rsid w:val="00FB4C87"/>
    <w:rsid w:val="00FC0A9F"/>
    <w:rsid w:val="00FD5285"/>
    <w:rsid w:val="00FF0D16"/>
    <w:rsid w:val="00FF1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572F2B03-440A-4160-A45D-727CA33E3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1C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4E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25E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E3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C24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249D"/>
  </w:style>
  <w:style w:type="paragraph" w:styleId="Footer">
    <w:name w:val="footer"/>
    <w:basedOn w:val="Normal"/>
    <w:link w:val="FooterChar"/>
    <w:uiPriority w:val="99"/>
    <w:unhideWhenUsed/>
    <w:rsid w:val="002C24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24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449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649E73-7367-4897-9E7D-43BED1277F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4</Pages>
  <Words>324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am Taheri</dc:creator>
  <cp:lastModifiedBy>Mahdiye Darrudi</cp:lastModifiedBy>
  <cp:revision>48</cp:revision>
  <cp:lastPrinted>2020-02-02T10:15:00Z</cp:lastPrinted>
  <dcterms:created xsi:type="dcterms:W3CDTF">2018-09-01T09:34:00Z</dcterms:created>
  <dcterms:modified xsi:type="dcterms:W3CDTF">2020-02-03T11:33:00Z</dcterms:modified>
</cp:coreProperties>
</file>